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CC2586" w14:textId="77777777" w:rsidR="00AA2F26" w:rsidRDefault="00AA2F26" w:rsidP="00AA2F26">
      <w:pPr>
        <w:rPr>
          <w:rFonts w:ascii="Times New Roman" w:hAnsi="Times New Roman" w:cs="Times New Roman"/>
        </w:rPr>
      </w:pPr>
    </w:p>
    <w:p w14:paraId="7EC86D27" w14:textId="77777777" w:rsidR="00AA2F26" w:rsidRDefault="00AA2F26" w:rsidP="00AA2F26">
      <w:pPr>
        <w:rPr>
          <w:rFonts w:ascii="Times New Roman" w:hAnsi="Times New Roman" w:cs="Times New Roman"/>
        </w:rPr>
      </w:pPr>
    </w:p>
    <w:p w14:paraId="6A106B73" w14:textId="3D1D34D5" w:rsidR="00AA2F26" w:rsidRPr="00335345" w:rsidRDefault="00AA2F26" w:rsidP="7625645D">
      <w:pPr>
        <w:pStyle w:val="Title"/>
        <w:rPr>
          <w:rFonts w:ascii="Verdana" w:hAnsi="Verdana"/>
          <w:sz w:val="22"/>
          <w:szCs w:val="22"/>
        </w:rPr>
      </w:pPr>
      <w:r w:rsidRPr="7625645D">
        <w:rPr>
          <w:rFonts w:ascii="Verdana" w:hAnsi="Verdana"/>
          <w:sz w:val="22"/>
          <w:szCs w:val="22"/>
        </w:rPr>
        <w:t>2024-2025 School Climate Surveys</w:t>
      </w:r>
    </w:p>
    <w:p w14:paraId="12F70567" w14:textId="77777777" w:rsidR="00AA2F26" w:rsidRPr="00335345" w:rsidRDefault="00AA2F26" w:rsidP="00AA2F26">
      <w:pPr>
        <w:pStyle w:val="Title"/>
        <w:rPr>
          <w:rFonts w:ascii="Verdana" w:hAnsi="Verdana"/>
          <w:sz w:val="22"/>
        </w:rPr>
      </w:pPr>
      <w:r w:rsidRPr="00335345">
        <w:rPr>
          <w:rFonts w:ascii="Verdana" w:hAnsi="Verdana"/>
          <w:sz w:val="22"/>
        </w:rPr>
        <w:t>Parent/Guardian Notification Form</w:t>
      </w:r>
    </w:p>
    <w:p w14:paraId="2997061A" w14:textId="77777777" w:rsidR="00AA2F26" w:rsidRPr="00335345" w:rsidRDefault="00AA2F26" w:rsidP="00AA2F26">
      <w:pPr>
        <w:pStyle w:val="Title"/>
        <w:rPr>
          <w:sz w:val="18"/>
        </w:rPr>
      </w:pPr>
    </w:p>
    <w:p w14:paraId="21D1EA70" w14:textId="77777777" w:rsidR="00AA2F26" w:rsidRPr="00335345" w:rsidRDefault="00AA2F26" w:rsidP="00AA2F26">
      <w:pPr>
        <w:pStyle w:val="bodytext"/>
      </w:pPr>
      <w:r w:rsidRPr="00335345">
        <w:t>Dear Parent/Guardian:</w:t>
      </w:r>
    </w:p>
    <w:p w14:paraId="0D1BA01C" w14:textId="26F0DBA5" w:rsidR="00AA2F26" w:rsidRPr="00796E15" w:rsidRDefault="00AA2F26" w:rsidP="00AA2F26">
      <w:pPr>
        <w:pStyle w:val="bodytext"/>
        <w:spacing w:before="0"/>
        <w:rPr>
          <w:vertAlign w:val="superscript"/>
        </w:rPr>
      </w:pPr>
      <w:r>
        <w:t xml:space="preserve">This letter is to inform you that your child may be asked to complete a short, optional, and </w:t>
      </w:r>
      <w:r w:rsidRPr="7625645D">
        <w:rPr>
          <w:b/>
          <w:bCs/>
        </w:rPr>
        <w:t xml:space="preserve">confidential </w:t>
      </w:r>
      <w:r>
        <w:t xml:space="preserve">survey in the next few weeks. The </w:t>
      </w:r>
      <w:r w:rsidRPr="7625645D">
        <w:rPr>
          <w:b/>
          <w:bCs/>
        </w:rPr>
        <w:t>Climate Survey</w:t>
      </w:r>
      <w:r>
        <w:t xml:space="preserve"> will be given to all </w:t>
      </w:r>
      <w:r w:rsidR="00D67077">
        <w:t>5</w:t>
      </w:r>
      <w:r w:rsidR="00D67077" w:rsidRPr="00B87861">
        <w:rPr>
          <w:vertAlign w:val="superscript"/>
        </w:rPr>
        <w:t>th</w:t>
      </w:r>
      <w:r w:rsidR="00D67077">
        <w:t xml:space="preserve"> – 12</w:t>
      </w:r>
      <w:r w:rsidR="00D67077" w:rsidRPr="00B87861">
        <w:rPr>
          <w:vertAlign w:val="superscript"/>
        </w:rPr>
        <w:t>th</w:t>
      </w:r>
      <w:r w:rsidR="00D67077">
        <w:t xml:space="preserve"> </w:t>
      </w:r>
      <w:r>
        <w:t>grade students in WCSD. Responses to these surveys will provide information about students’ experience in their schools and classrooms. These responses are summarized into school reports for principals and teachers to inform their work with children.</w:t>
      </w:r>
    </w:p>
    <w:p w14:paraId="77DA0858" w14:textId="77777777" w:rsidR="00AA2F26" w:rsidRPr="005935CB" w:rsidRDefault="00AA2F26" w:rsidP="00AA2F26">
      <w:pPr>
        <w:pStyle w:val="bodytext"/>
        <w:spacing w:before="0"/>
        <w:contextualSpacing/>
      </w:pPr>
      <w:r w:rsidRPr="005935CB">
        <w:rPr>
          <w:bCs/>
        </w:rPr>
        <w:t xml:space="preserve">The </w:t>
      </w:r>
      <w:r w:rsidRPr="005935CB">
        <w:rPr>
          <w:bCs/>
          <w:i/>
        </w:rPr>
        <w:t>School Climate Survey</w:t>
      </w:r>
      <w:r w:rsidRPr="005935CB">
        <w:rPr>
          <w:bCs/>
        </w:rPr>
        <w:t xml:space="preserve"> </w:t>
      </w:r>
      <w:r w:rsidRPr="005935CB">
        <w:t>will ask students about their perspectives on education, the safety of their school, how students treat each other, their relationships with staff members, and their social and emotional skills.</w:t>
      </w:r>
    </w:p>
    <w:p w14:paraId="027EFE53" w14:textId="77777777" w:rsidR="00AA2F26" w:rsidRPr="005935CB" w:rsidRDefault="00AA2F26" w:rsidP="00AA2F26">
      <w:pPr>
        <w:pStyle w:val="bodytext"/>
        <w:spacing w:before="0"/>
        <w:contextualSpacing/>
      </w:pPr>
    </w:p>
    <w:p w14:paraId="5CEF6E6C" w14:textId="354D0D72" w:rsidR="00AA2F26" w:rsidRPr="00335345" w:rsidRDefault="00AA2F26" w:rsidP="00AA2F26">
      <w:pPr>
        <w:pStyle w:val="bodytext"/>
        <w:spacing w:before="0"/>
      </w:pPr>
      <w:r w:rsidRPr="002C3F7D">
        <w:t>Your child will take this online survey in his/her school computer lab sometime between October 2</w:t>
      </w:r>
      <w:r>
        <w:t xml:space="preserve">8th </w:t>
      </w:r>
      <w:r w:rsidRPr="002C3F7D">
        <w:t>and December 2</w:t>
      </w:r>
      <w:r>
        <w:t>0th</w:t>
      </w:r>
      <w:r w:rsidRPr="002C3F7D">
        <w:t>.</w:t>
      </w:r>
      <w:r w:rsidRPr="00122ED3">
        <w:t xml:space="preserve"> </w:t>
      </w:r>
      <w:r w:rsidRPr="00682C17">
        <w:t>The survey takes no longer than 30 minutes to complete.</w:t>
      </w:r>
      <w:r w:rsidRPr="00335345">
        <w:t xml:space="preserve"> </w:t>
      </w:r>
    </w:p>
    <w:p w14:paraId="686C0EE2" w14:textId="77777777" w:rsidR="00AA2F26" w:rsidRPr="00335345" w:rsidRDefault="00AA2F26" w:rsidP="00AA2F26">
      <w:pPr>
        <w:pStyle w:val="bodytext"/>
        <w:spacing w:before="0"/>
      </w:pPr>
      <w:r w:rsidRPr="00335345">
        <w:t>Student identification numbers are collected so that WCSD’s Research/Evaluation Department can study the link between students’ beliefs about their school and their academic outcomes. Once climate responses are linked to student achievement information, the data file will be stripped of student identification numbers so that no one can identify a specific student.</w:t>
      </w:r>
    </w:p>
    <w:p w14:paraId="1483E94B" w14:textId="06E771BA" w:rsidR="00AA2F26" w:rsidRPr="00335345" w:rsidRDefault="00AA2F26" w:rsidP="00AA2F26">
      <w:pPr>
        <w:pStyle w:val="bodytext"/>
        <w:spacing w:before="0"/>
      </w:pPr>
      <w:r>
        <w:t xml:space="preserve">The surveys are voluntary, so students can decide if they want to participate. They can also skip any questions that they do not want to answer. For more information, contact your child’s school counselor. An electronic copy of the Climate surveys </w:t>
      </w:r>
      <w:proofErr w:type="gramStart"/>
      <w:r>
        <w:t>are</w:t>
      </w:r>
      <w:proofErr w:type="gramEnd"/>
      <w:r>
        <w:t xml:space="preserve"> available for your review on the Washoe County School District website at: </w:t>
      </w:r>
      <w:commentRangeStart w:id="0"/>
      <w:r w:rsidRPr="7625645D">
        <w:fldChar w:fldCharType="begin"/>
      </w:r>
      <w:r>
        <w:instrText>HYPERLINK "https://www.washoeschools.net/Page/13663"</w:instrText>
      </w:r>
      <w:r w:rsidRPr="7625645D">
        <w:fldChar w:fldCharType="separate"/>
      </w:r>
      <w:r w:rsidRPr="7625645D">
        <w:rPr>
          <w:rStyle w:val="Hyperlink"/>
        </w:rPr>
        <w:t>https://www.washoeschools.net/Page/13663</w:t>
      </w:r>
      <w:r w:rsidRPr="7625645D">
        <w:rPr>
          <w:rStyle w:val="Hyperlink"/>
        </w:rPr>
        <w:fldChar w:fldCharType="end"/>
      </w:r>
      <w:commentRangeEnd w:id="0"/>
      <w:r>
        <w:rPr>
          <w:rStyle w:val="CommentReference"/>
        </w:rPr>
        <w:commentReference w:id="0"/>
      </w:r>
    </w:p>
    <w:p w14:paraId="23999905" w14:textId="77777777" w:rsidR="00AA2F26" w:rsidRPr="00335345" w:rsidRDefault="00AA2F26" w:rsidP="00AA2F26">
      <w:pPr>
        <w:pStyle w:val="bodytext"/>
        <w:pBdr>
          <w:bottom w:val="single" w:sz="6" w:space="1" w:color="auto"/>
        </w:pBdr>
        <w:spacing w:before="0"/>
        <w:contextualSpacing/>
      </w:pPr>
      <w:r>
        <w:t xml:space="preserve">The goal is to better understand the student perspective as we strive to address the learning and safety needs of all students. Thank you for your cooperation and interest in these efforts. If you have any questions, contact </w:t>
      </w:r>
      <w:r w:rsidRPr="4BE4E270">
        <w:rPr>
          <w:rFonts w:eastAsia="Verdana" w:cs="Verdana"/>
          <w:color w:val="000000" w:themeColor="text1"/>
          <w:sz w:val="19"/>
          <w:szCs w:val="19"/>
        </w:rPr>
        <w:t>Katherine Loudon, WCSD Coordinator of Counseling</w:t>
      </w:r>
      <w:r>
        <w:t>, at 775-</w:t>
      </w:r>
      <w:r w:rsidRPr="4BE4E270">
        <w:rPr>
          <w:color w:val="000000" w:themeColor="text1"/>
        </w:rPr>
        <w:t xml:space="preserve">850-8011 </w:t>
      </w:r>
      <w:r>
        <w:t>or Kloudon@washoeschools.net. Thank you.</w:t>
      </w:r>
    </w:p>
    <w:p w14:paraId="56902630" w14:textId="77777777" w:rsidR="00AA2F26" w:rsidRPr="00335345" w:rsidRDefault="00AA2F26" w:rsidP="00AA2F26">
      <w:pPr>
        <w:pStyle w:val="bodytext"/>
        <w:pBdr>
          <w:bottom w:val="single" w:sz="6" w:space="1" w:color="auto"/>
        </w:pBdr>
        <w:spacing w:before="0"/>
        <w:contextualSpacing/>
        <w:rPr>
          <w:sz w:val="18"/>
        </w:rPr>
      </w:pPr>
    </w:p>
    <w:p w14:paraId="7315E350" w14:textId="77777777" w:rsidR="00AA2F26" w:rsidRPr="00335345" w:rsidRDefault="00AA2F26" w:rsidP="00AA2F26">
      <w:pPr>
        <w:pStyle w:val="bodytext"/>
        <w:spacing w:before="0"/>
        <w:contextualSpacing/>
        <w:jc w:val="center"/>
        <w:rPr>
          <w:b/>
          <w:sz w:val="18"/>
        </w:rPr>
      </w:pPr>
      <w:r w:rsidRPr="00335345">
        <w:rPr>
          <w:b/>
          <w:sz w:val="18"/>
        </w:rPr>
        <w:t xml:space="preserve">IF YOU </w:t>
      </w:r>
      <w:r w:rsidRPr="00335345">
        <w:rPr>
          <w:b/>
          <w:sz w:val="18"/>
          <w:u w:val="single"/>
        </w:rPr>
        <w:t>DO NOT</w:t>
      </w:r>
      <w:r w:rsidRPr="00335345">
        <w:rPr>
          <w:b/>
          <w:sz w:val="18"/>
        </w:rPr>
        <w:t xml:space="preserve"> WANT YOUR CHILD TO TAKE THIS SURVEY, RETURN THIS BOTTOM FORM TO YOUR CHILD’S SCHOOL. YOU DO NOT NEED TO RETURN THIS FORM IF YOU ARE OKAY WITH YOUR CHILD TAKING THESE SURVEYS.</w:t>
      </w:r>
    </w:p>
    <w:p w14:paraId="29BE7923" w14:textId="77777777" w:rsidR="00AA2F26" w:rsidRPr="00335345" w:rsidRDefault="00AA2F26" w:rsidP="00AA2F26">
      <w:pPr>
        <w:pStyle w:val="bodytext"/>
        <w:spacing w:before="0"/>
        <w:contextualSpacing/>
        <w:jc w:val="center"/>
        <w:rPr>
          <w:b/>
          <w:sz w:val="18"/>
        </w:rPr>
      </w:pPr>
    </w:p>
    <w:p w14:paraId="0B39FDF9" w14:textId="77777777" w:rsidR="00AA2F26" w:rsidRPr="00335345" w:rsidRDefault="00AA2F26" w:rsidP="00AA2F26">
      <w:pPr>
        <w:pStyle w:val="bodytext"/>
        <w:spacing w:before="0"/>
        <w:contextualSpacing/>
        <w:rPr>
          <w:sz w:val="18"/>
        </w:rPr>
      </w:pPr>
      <w:r w:rsidRPr="00335345">
        <w:rPr>
          <w:sz w:val="18"/>
        </w:rPr>
        <w:t xml:space="preserve">Please return this form to your child’s school </w:t>
      </w:r>
      <w:r w:rsidRPr="00122ED3">
        <w:rPr>
          <w:sz w:val="18"/>
        </w:rPr>
        <w:t xml:space="preserve">within 7 days </w:t>
      </w:r>
      <w:r w:rsidRPr="00335345">
        <w:rPr>
          <w:b/>
          <w:sz w:val="18"/>
          <w:u w:val="single"/>
        </w:rPr>
        <w:t>only if you DO NOT</w:t>
      </w:r>
      <w:r w:rsidRPr="00335345">
        <w:rPr>
          <w:sz w:val="18"/>
        </w:rPr>
        <w:t xml:space="preserve"> want your child to take part in the Climate and Safety Survey.  If you are okay with having your child participate, you do not need to do anything else.</w:t>
      </w:r>
    </w:p>
    <w:p w14:paraId="4AD0ED28" w14:textId="77777777" w:rsidR="00AA2F26" w:rsidRPr="00335345" w:rsidRDefault="00AA2F26" w:rsidP="00AA2F26">
      <w:pPr>
        <w:pStyle w:val="bodytext"/>
        <w:spacing w:before="0"/>
        <w:contextualSpacing/>
        <w:rPr>
          <w:sz w:val="18"/>
        </w:rPr>
      </w:pPr>
    </w:p>
    <w:p w14:paraId="4C26FE1C" w14:textId="77777777" w:rsidR="00AA2F26" w:rsidRPr="00335345" w:rsidRDefault="00AA2F26" w:rsidP="00AA2F26">
      <w:pPr>
        <w:pStyle w:val="bodytext"/>
        <w:contextualSpacing/>
        <w:rPr>
          <w:sz w:val="18"/>
        </w:rPr>
      </w:pPr>
      <w:proofErr w:type="gramStart"/>
      <w:r w:rsidRPr="00335345">
        <w:rPr>
          <w:sz w:val="18"/>
        </w:rPr>
        <w:t>[  ]</w:t>
      </w:r>
      <w:proofErr w:type="gramEnd"/>
      <w:r w:rsidRPr="00335345">
        <w:rPr>
          <w:sz w:val="18"/>
        </w:rPr>
        <w:t xml:space="preserve"> </w:t>
      </w:r>
      <w:r w:rsidRPr="00335345">
        <w:rPr>
          <w:b/>
          <w:bCs/>
          <w:sz w:val="18"/>
        </w:rPr>
        <w:t xml:space="preserve">NO, </w:t>
      </w:r>
      <w:r w:rsidRPr="00335345">
        <w:rPr>
          <w:b/>
          <w:sz w:val="18"/>
        </w:rPr>
        <w:t>my child may not take part in the Climate and Safety Survey</w:t>
      </w:r>
      <w:r w:rsidRPr="00335345">
        <w:rPr>
          <w:sz w:val="18"/>
        </w:rPr>
        <w:t>.</w:t>
      </w:r>
    </w:p>
    <w:p w14:paraId="0EEF4534" w14:textId="77777777" w:rsidR="00AA2F26" w:rsidRPr="00335345" w:rsidRDefault="00AA2F26" w:rsidP="00AA2F26">
      <w:pPr>
        <w:pStyle w:val="bodytext"/>
        <w:contextualSpacing/>
        <w:rPr>
          <w:sz w:val="18"/>
        </w:rPr>
      </w:pPr>
    </w:p>
    <w:p w14:paraId="0C3E84E1" w14:textId="77777777" w:rsidR="00AA2F26" w:rsidRPr="00A73ABA" w:rsidRDefault="00AA2F26" w:rsidP="00AA2F26">
      <w:pPr>
        <w:pStyle w:val="bodytext"/>
        <w:contextualSpacing/>
        <w:rPr>
          <w:sz w:val="18"/>
        </w:rPr>
      </w:pPr>
      <w:r w:rsidRPr="00A73ABA">
        <w:rPr>
          <w:sz w:val="18"/>
        </w:rPr>
        <w:t xml:space="preserve">Student’s </w:t>
      </w:r>
      <w:proofErr w:type="spellStart"/>
      <w:proofErr w:type="gramStart"/>
      <w:r w:rsidRPr="00A73ABA">
        <w:rPr>
          <w:sz w:val="18"/>
        </w:rPr>
        <w:t>name:_</w:t>
      </w:r>
      <w:proofErr w:type="gramEnd"/>
      <w:r w:rsidRPr="00A73ABA">
        <w:rPr>
          <w:sz w:val="18"/>
        </w:rPr>
        <w:t>_______________________School:___________________Grade</w:t>
      </w:r>
      <w:proofErr w:type="spellEnd"/>
      <w:r w:rsidRPr="00A73ABA">
        <w:rPr>
          <w:sz w:val="18"/>
        </w:rPr>
        <w:t>: __________</w:t>
      </w:r>
    </w:p>
    <w:p w14:paraId="557C6CED" w14:textId="77777777" w:rsidR="00AA2F26" w:rsidRPr="00A73ABA" w:rsidRDefault="00AA2F26" w:rsidP="00AA2F26">
      <w:pPr>
        <w:pStyle w:val="bodytext"/>
        <w:contextualSpacing/>
        <w:rPr>
          <w:sz w:val="18"/>
        </w:rPr>
      </w:pPr>
    </w:p>
    <w:p w14:paraId="216B9AFD" w14:textId="77777777" w:rsidR="00AA2F26" w:rsidRPr="00A73ABA" w:rsidRDefault="00AA2F26" w:rsidP="00AA2F26">
      <w:pPr>
        <w:pStyle w:val="bodytext"/>
        <w:contextualSpacing/>
        <w:rPr>
          <w:sz w:val="18"/>
        </w:rPr>
      </w:pPr>
      <w:r w:rsidRPr="00A73ABA">
        <w:rPr>
          <w:sz w:val="18"/>
        </w:rPr>
        <w:t>Parent/Guardian’s signature: _______________________________</w:t>
      </w:r>
      <w:proofErr w:type="gramStart"/>
      <w:r w:rsidRPr="00A73ABA">
        <w:rPr>
          <w:sz w:val="18"/>
        </w:rPr>
        <w:t>Date:_</w:t>
      </w:r>
      <w:proofErr w:type="gramEnd"/>
      <w:r w:rsidRPr="00A73ABA">
        <w:rPr>
          <w:sz w:val="18"/>
        </w:rPr>
        <w:t>__________________</w:t>
      </w:r>
    </w:p>
    <w:p w14:paraId="38259C0D" w14:textId="573B4F5F" w:rsidR="00AA2F26" w:rsidRPr="00122ED3" w:rsidRDefault="00AA2F26" w:rsidP="00AA2F26">
      <w:pPr>
        <w:contextualSpacing/>
        <w:jc w:val="center"/>
        <w:rPr>
          <w:rFonts w:ascii="Verdana" w:hAnsi="Verdana"/>
          <w:b/>
          <w:lang w:val="es-ES"/>
        </w:rPr>
      </w:pPr>
      <w:r w:rsidRPr="001D5CC8">
        <w:rPr>
          <w:lang w:val="es-MX"/>
        </w:rPr>
        <w:br w:type="page"/>
      </w:r>
      <w:r w:rsidRPr="00335345">
        <w:rPr>
          <w:rFonts w:ascii="Verdana" w:hAnsi="Verdana"/>
          <w:b/>
          <w:lang w:val="es-ES"/>
        </w:rPr>
        <w:lastRenderedPageBreak/>
        <w:t>Encuestas sobre el Clima escolar y la Segu</w:t>
      </w:r>
      <w:r w:rsidRPr="00122ED3">
        <w:rPr>
          <w:rFonts w:ascii="Verdana" w:hAnsi="Verdana"/>
          <w:b/>
          <w:lang w:val="es-ES"/>
        </w:rPr>
        <w:t xml:space="preserve">ridad </w:t>
      </w:r>
      <w:r>
        <w:rPr>
          <w:rFonts w:ascii="Verdana" w:hAnsi="Verdana"/>
          <w:b/>
          <w:lang w:val="es-ES"/>
        </w:rPr>
        <w:t>2024-2025</w:t>
      </w:r>
    </w:p>
    <w:p w14:paraId="15E064C9" w14:textId="77777777" w:rsidR="00AA2F26" w:rsidRPr="00122ED3" w:rsidRDefault="00AA2F26" w:rsidP="00AA2F26">
      <w:pPr>
        <w:pStyle w:val="Title"/>
        <w:spacing w:line="240" w:lineRule="auto"/>
        <w:contextualSpacing/>
        <w:rPr>
          <w:rFonts w:ascii="Verdana" w:hAnsi="Verdana"/>
          <w:sz w:val="22"/>
          <w:szCs w:val="22"/>
          <w:lang w:val="es-ES"/>
        </w:rPr>
      </w:pPr>
      <w:r w:rsidRPr="00122ED3">
        <w:rPr>
          <w:rFonts w:ascii="Verdana" w:hAnsi="Verdana"/>
          <w:sz w:val="22"/>
          <w:szCs w:val="22"/>
          <w:lang w:val="es-ES"/>
        </w:rPr>
        <w:t>Notificación de Padres/Tutores</w:t>
      </w:r>
    </w:p>
    <w:p w14:paraId="5C872020" w14:textId="77777777" w:rsidR="00AA2F26" w:rsidRPr="00122ED3" w:rsidRDefault="00AA2F26" w:rsidP="00AA2F26">
      <w:pPr>
        <w:pStyle w:val="Title"/>
        <w:rPr>
          <w:sz w:val="18"/>
          <w:lang w:val="es-ES"/>
        </w:rPr>
      </w:pPr>
    </w:p>
    <w:p w14:paraId="46E852CD" w14:textId="77777777" w:rsidR="00AA2F26" w:rsidRPr="00122ED3" w:rsidRDefault="00AA2F26" w:rsidP="00AA2F26">
      <w:pPr>
        <w:pStyle w:val="bodytext"/>
        <w:spacing w:before="0"/>
        <w:rPr>
          <w:sz w:val="18"/>
          <w:lang w:val="es-ES"/>
        </w:rPr>
      </w:pPr>
      <w:r w:rsidRPr="00122ED3">
        <w:rPr>
          <w:sz w:val="18"/>
          <w:lang w:val="es-ES"/>
        </w:rPr>
        <w:t>Estimados Padres / Tutores:</w:t>
      </w:r>
    </w:p>
    <w:p w14:paraId="59BD60E2" w14:textId="77777777" w:rsidR="00AA2F26" w:rsidRPr="005935CB" w:rsidRDefault="00AA2F26" w:rsidP="00AA2F26">
      <w:pPr>
        <w:pStyle w:val="bodytext"/>
        <w:spacing w:before="0"/>
        <w:rPr>
          <w:sz w:val="18"/>
          <w:szCs w:val="18"/>
          <w:lang w:val="es-ES"/>
        </w:rPr>
      </w:pPr>
      <w:r w:rsidRPr="771E8C9E">
        <w:rPr>
          <w:sz w:val="18"/>
          <w:szCs w:val="18"/>
          <w:lang w:val="es-ES"/>
        </w:rPr>
        <w:t xml:space="preserve">Esta carta es para informarle que se le podrá pedir a su niño o niña que complete una encuesta corta, opcional y </w:t>
      </w:r>
      <w:r w:rsidRPr="771E8C9E">
        <w:rPr>
          <w:b/>
          <w:bCs/>
          <w:sz w:val="18"/>
          <w:szCs w:val="18"/>
          <w:lang w:val="es-ES"/>
        </w:rPr>
        <w:t>confidencial</w:t>
      </w:r>
      <w:r w:rsidRPr="771E8C9E">
        <w:rPr>
          <w:sz w:val="18"/>
          <w:szCs w:val="18"/>
          <w:lang w:val="es-ES"/>
        </w:rPr>
        <w:t xml:space="preserve"> en las próximas semanas.</w:t>
      </w:r>
      <w:r w:rsidRPr="771E8C9E">
        <w:rPr>
          <w:rFonts w:eastAsia="Verdana" w:cs="Verdana"/>
          <w:sz w:val="18"/>
          <w:szCs w:val="18"/>
          <w:lang w:val="es-ES"/>
        </w:rPr>
        <w:t xml:space="preserve"> </w:t>
      </w:r>
      <w:r w:rsidRPr="771E8C9E">
        <w:rPr>
          <w:rFonts w:eastAsia="Verdana" w:cs="Verdana"/>
          <w:sz w:val="18"/>
          <w:szCs w:val="18"/>
          <w:lang w:val="es-MX"/>
        </w:rPr>
        <w:t xml:space="preserve">La </w:t>
      </w:r>
      <w:r w:rsidRPr="771E8C9E">
        <w:rPr>
          <w:rFonts w:eastAsia="Verdana" w:cs="Verdana"/>
          <w:b/>
          <w:bCs/>
          <w:sz w:val="18"/>
          <w:szCs w:val="18"/>
          <w:lang w:val="es-MX"/>
        </w:rPr>
        <w:t>Encuesta de Clima y Segurid</w:t>
      </w:r>
      <w:r w:rsidRPr="005935CB">
        <w:rPr>
          <w:rFonts w:eastAsia="Verdana" w:cs="Verdana"/>
          <w:b/>
          <w:bCs/>
          <w:sz w:val="18"/>
          <w:szCs w:val="18"/>
          <w:lang w:val="es-MX"/>
        </w:rPr>
        <w:t>ad</w:t>
      </w:r>
      <w:r w:rsidRPr="005935CB">
        <w:rPr>
          <w:rFonts w:eastAsia="Verdana" w:cs="Verdana"/>
          <w:sz w:val="18"/>
          <w:szCs w:val="18"/>
          <w:lang w:val="es-MX"/>
        </w:rPr>
        <w:t xml:space="preserve"> será proporcionada a todos los estudiantes de 5º, 6º, 7º, 8º, 9º,</w:t>
      </w:r>
      <w:r>
        <w:rPr>
          <w:rFonts w:eastAsia="Verdana" w:cs="Verdana"/>
          <w:sz w:val="18"/>
          <w:szCs w:val="18"/>
          <w:lang w:val="es-MX"/>
        </w:rPr>
        <w:t xml:space="preserve"> 10º, </w:t>
      </w:r>
      <w:r w:rsidRPr="005935CB">
        <w:rPr>
          <w:rFonts w:eastAsia="Verdana" w:cs="Verdana"/>
          <w:sz w:val="18"/>
          <w:szCs w:val="18"/>
          <w:lang w:val="es-MX"/>
        </w:rPr>
        <w:t>1</w:t>
      </w:r>
      <w:r>
        <w:rPr>
          <w:rFonts w:eastAsia="Verdana" w:cs="Verdana"/>
          <w:sz w:val="18"/>
          <w:szCs w:val="18"/>
          <w:lang w:val="es-MX"/>
        </w:rPr>
        <w:t>1</w:t>
      </w:r>
      <w:r w:rsidRPr="005935CB">
        <w:rPr>
          <w:rFonts w:eastAsia="Verdana" w:cs="Verdana"/>
          <w:sz w:val="18"/>
          <w:szCs w:val="18"/>
          <w:lang w:val="es-MX"/>
        </w:rPr>
        <w:t>º</w:t>
      </w:r>
      <w:r>
        <w:rPr>
          <w:rFonts w:eastAsia="Verdana" w:cs="Verdana"/>
          <w:sz w:val="18"/>
          <w:szCs w:val="18"/>
          <w:lang w:val="es-MX"/>
        </w:rPr>
        <w:t>, y 12</w:t>
      </w:r>
      <w:r w:rsidRPr="002C3F7D">
        <w:rPr>
          <w:rFonts w:eastAsia="Verdana" w:cs="Verdana"/>
          <w:sz w:val="18"/>
          <w:szCs w:val="18"/>
          <w:lang w:val="es-MX"/>
        </w:rPr>
        <w:t xml:space="preserve"> </w:t>
      </w:r>
      <w:r w:rsidRPr="005935CB">
        <w:rPr>
          <w:rFonts w:eastAsia="Verdana" w:cs="Verdana"/>
          <w:sz w:val="18"/>
          <w:szCs w:val="18"/>
          <w:lang w:val="es-MX"/>
        </w:rPr>
        <w:t>º grado en WCSD</w:t>
      </w:r>
      <w:r w:rsidRPr="005935CB">
        <w:rPr>
          <w:rFonts w:eastAsia="Verdana" w:cs="Verdana"/>
          <w:sz w:val="18"/>
          <w:szCs w:val="18"/>
          <w:lang w:val="es-ES"/>
        </w:rPr>
        <w:t xml:space="preserve">. </w:t>
      </w:r>
      <w:r w:rsidRPr="005935CB">
        <w:rPr>
          <w:sz w:val="18"/>
          <w:szCs w:val="18"/>
          <w:lang w:val="es-ES"/>
        </w:rPr>
        <w:t>Las respuestas de estas encuestas proveerán información sobre la experiencia de los estudiantes es sus escuelas y aulas. Estas respuestas se resumirán en reportes escolares y se informará a los directores y maestros sobre el trabajo que realizan con los niños.</w:t>
      </w:r>
    </w:p>
    <w:p w14:paraId="513A92D8" w14:textId="77777777" w:rsidR="00AA2F26" w:rsidRPr="005935CB" w:rsidRDefault="00AA2F26" w:rsidP="00AA2F26">
      <w:pPr>
        <w:pStyle w:val="bodytext"/>
        <w:spacing w:before="0"/>
        <w:contextualSpacing/>
        <w:rPr>
          <w:sz w:val="18"/>
          <w:lang w:val="es-MX"/>
        </w:rPr>
      </w:pPr>
      <w:r w:rsidRPr="005935CB">
        <w:rPr>
          <w:sz w:val="18"/>
          <w:lang w:val="es-MX"/>
        </w:rPr>
        <w:t xml:space="preserve">La </w:t>
      </w:r>
      <w:r w:rsidRPr="005935CB">
        <w:rPr>
          <w:i/>
          <w:sz w:val="18"/>
          <w:lang w:val="es-MX"/>
        </w:rPr>
        <w:t>Encuesta sobre el Clima escolar</w:t>
      </w:r>
      <w:r w:rsidRPr="005935CB">
        <w:rPr>
          <w:sz w:val="18"/>
          <w:lang w:val="es-MX"/>
        </w:rPr>
        <w:t xml:space="preserve"> les preguntará a los estudiantes acerca de sus perspectivas en educación, su escuela, como los estudiantes se tratan entre ellos, sus relaciones con los miembros del personal y otras habilidades sociales y emocionales.</w:t>
      </w:r>
    </w:p>
    <w:p w14:paraId="4F205304" w14:textId="77777777" w:rsidR="00AA2F26" w:rsidRPr="005935CB" w:rsidRDefault="00AA2F26" w:rsidP="00AA2F26">
      <w:pPr>
        <w:pStyle w:val="bodytext"/>
        <w:spacing w:before="0"/>
        <w:ind w:left="720"/>
        <w:contextualSpacing/>
        <w:rPr>
          <w:sz w:val="14"/>
          <w:szCs w:val="16"/>
          <w:lang w:val="es-ES"/>
        </w:rPr>
      </w:pPr>
    </w:p>
    <w:p w14:paraId="261DA589" w14:textId="4735BFDB" w:rsidR="00AA2F26" w:rsidRDefault="00AA2F26" w:rsidP="00AA2F26">
      <w:pPr>
        <w:pStyle w:val="bodytext"/>
        <w:spacing w:before="0"/>
        <w:rPr>
          <w:sz w:val="18"/>
          <w:szCs w:val="18"/>
          <w:lang w:val="es-MX"/>
        </w:rPr>
      </w:pPr>
      <w:r w:rsidRPr="005935CB">
        <w:rPr>
          <w:sz w:val="18"/>
          <w:szCs w:val="18"/>
          <w:lang w:val="es"/>
        </w:rPr>
        <w:t>Su hijo tomará esta encuesta en línea en el laboratorio de computación de su escuela entre el 2</w:t>
      </w:r>
      <w:r>
        <w:rPr>
          <w:sz w:val="18"/>
          <w:szCs w:val="18"/>
          <w:lang w:val="es"/>
        </w:rPr>
        <w:t>8</w:t>
      </w:r>
      <w:r w:rsidRPr="005935CB">
        <w:rPr>
          <w:sz w:val="18"/>
          <w:szCs w:val="18"/>
          <w:lang w:val="es"/>
        </w:rPr>
        <w:t xml:space="preserve"> de octubre y el </w:t>
      </w:r>
      <w:r>
        <w:rPr>
          <w:sz w:val="18"/>
          <w:szCs w:val="18"/>
          <w:lang w:val="es"/>
        </w:rPr>
        <w:t>20</w:t>
      </w:r>
      <w:r w:rsidRPr="001D5CC8">
        <w:rPr>
          <w:sz w:val="18"/>
          <w:szCs w:val="18"/>
          <w:lang w:val="es"/>
        </w:rPr>
        <w:t xml:space="preserve"> de </w:t>
      </w:r>
      <w:r>
        <w:rPr>
          <w:sz w:val="18"/>
          <w:szCs w:val="18"/>
          <w:lang w:val="es"/>
        </w:rPr>
        <w:t>diciembre</w:t>
      </w:r>
      <w:r w:rsidRPr="005935CB">
        <w:rPr>
          <w:sz w:val="18"/>
          <w:szCs w:val="18"/>
          <w:lang w:val="es"/>
        </w:rPr>
        <w:t>.</w:t>
      </w:r>
      <w:r w:rsidRPr="005935CB">
        <w:rPr>
          <w:sz w:val="18"/>
          <w:szCs w:val="18"/>
          <w:lang w:val="es-MX"/>
        </w:rPr>
        <w:t xml:space="preserve"> La encuesta no tarda más de 30 minutos en completarse.</w:t>
      </w:r>
    </w:p>
    <w:p w14:paraId="5A642D85" w14:textId="77777777" w:rsidR="00AA2F26" w:rsidRPr="00335345" w:rsidRDefault="00AA2F26" w:rsidP="00AA2F26">
      <w:pPr>
        <w:pStyle w:val="bodytext"/>
        <w:spacing w:before="0"/>
        <w:rPr>
          <w:sz w:val="18"/>
          <w:lang w:val="es-MX"/>
        </w:rPr>
      </w:pPr>
      <w:r w:rsidRPr="00335345">
        <w:rPr>
          <w:sz w:val="18"/>
          <w:lang w:val="es-ES"/>
        </w:rPr>
        <w:t>L</w:t>
      </w:r>
      <w:r w:rsidRPr="00335345">
        <w:rPr>
          <w:sz w:val="18"/>
          <w:lang w:val="es-MX"/>
        </w:rPr>
        <w:t>os números de identificación del estudiante serán colectados para que el Departamento de investigación y evaluación del WCSD pueda estudiar el enlace entre las creencias de los estudiantes y su desempeño académico. Una vez que las respuestas sobre el clima escolar estén vinculadas a la información sobre el rendimiento de los estudiantes, el archivo de datos será despojado de los números de identificación del estudiante para que nadie pueda identificar a un estudiante específico.</w:t>
      </w:r>
    </w:p>
    <w:p w14:paraId="50331C5C" w14:textId="77777777" w:rsidR="00AA2F26" w:rsidRPr="00CB1A6A" w:rsidRDefault="00AA2F26" w:rsidP="00AA2F26">
      <w:pPr>
        <w:pStyle w:val="bodytext"/>
        <w:spacing w:before="0"/>
        <w:rPr>
          <w:sz w:val="18"/>
          <w:lang w:val="es-MX"/>
        </w:rPr>
      </w:pPr>
      <w:r w:rsidRPr="00335345">
        <w:rPr>
          <w:sz w:val="18"/>
          <w:lang w:val="es-ES"/>
        </w:rPr>
        <w:t xml:space="preserve">Las encuestas son voluntarias así que los estudiantes pueden decidir si quieren participar. También pueden saltar cualquier pregunta que no quieran responder. Para obtener </w:t>
      </w:r>
      <w:proofErr w:type="gramStart"/>
      <w:r w:rsidRPr="00335345">
        <w:rPr>
          <w:sz w:val="18"/>
          <w:lang w:val="es-ES"/>
        </w:rPr>
        <w:t>mayor información</w:t>
      </w:r>
      <w:proofErr w:type="gramEnd"/>
      <w:r w:rsidRPr="00335345">
        <w:rPr>
          <w:sz w:val="18"/>
          <w:lang w:val="es-ES"/>
        </w:rPr>
        <w:t xml:space="preserve">, póngase en contacto con el consejero de la escuela de su niño o niña. Una copia electrónica de las encuestas sobre el Clima Escolar se encuentra disponible en la página web del Distrito Escolar del Condado de </w:t>
      </w:r>
      <w:proofErr w:type="spellStart"/>
      <w:r w:rsidRPr="00335345">
        <w:rPr>
          <w:sz w:val="18"/>
          <w:lang w:val="es-ES"/>
        </w:rPr>
        <w:t>Wa</w:t>
      </w:r>
      <w:r w:rsidRPr="00CB1A6A">
        <w:rPr>
          <w:sz w:val="18"/>
          <w:szCs w:val="18"/>
          <w:lang w:val="es-ES"/>
        </w:rPr>
        <w:t>shoe</w:t>
      </w:r>
      <w:proofErr w:type="spellEnd"/>
      <w:r w:rsidRPr="00CB1A6A">
        <w:rPr>
          <w:sz w:val="18"/>
          <w:szCs w:val="18"/>
          <w:lang w:val="es-ES"/>
        </w:rPr>
        <w:t xml:space="preserve"> en:</w:t>
      </w:r>
      <w:r w:rsidRPr="00CB1A6A">
        <w:rPr>
          <w:sz w:val="18"/>
          <w:szCs w:val="18"/>
          <w:lang w:val="es-MX"/>
        </w:rPr>
        <w:t xml:space="preserve"> </w:t>
      </w:r>
      <w:hyperlink r:id="rId15" w:history="1">
        <w:r w:rsidRPr="00CB1A6A">
          <w:rPr>
            <w:rStyle w:val="Hyperlink"/>
            <w:sz w:val="18"/>
            <w:szCs w:val="18"/>
            <w:lang w:val="es-MX"/>
          </w:rPr>
          <w:t>https://www.washoeschools.net/Page/13663</w:t>
        </w:r>
      </w:hyperlink>
    </w:p>
    <w:p w14:paraId="53D3D57B" w14:textId="77777777" w:rsidR="00AA2F26" w:rsidRPr="00745290" w:rsidRDefault="00AA2F26" w:rsidP="00AA2F26">
      <w:pPr>
        <w:pStyle w:val="bodytext"/>
        <w:pBdr>
          <w:bottom w:val="single" w:sz="6" w:space="1" w:color="auto"/>
        </w:pBdr>
        <w:spacing w:before="0"/>
        <w:contextualSpacing/>
        <w:rPr>
          <w:sz w:val="18"/>
          <w:szCs w:val="18"/>
          <w:lang w:val="es-MX"/>
        </w:rPr>
      </w:pPr>
      <w:r w:rsidRPr="4E2BC832">
        <w:rPr>
          <w:sz w:val="18"/>
          <w:szCs w:val="18"/>
          <w:lang w:val="es-MX"/>
        </w:rPr>
        <w:t xml:space="preserve">Nuestro objetivo es entender aún mejor la perspectiva de los estudiantes mientras nos esforzamos por prestar atención a las necesidades de aprendizaje de todos los estudiantes. Gracias por su colaboración e interés en estos esfuerzos. Si tiene alguna pregunta, llame a </w:t>
      </w:r>
      <w:r w:rsidRPr="4E2BC832">
        <w:rPr>
          <w:sz w:val="18"/>
          <w:szCs w:val="18"/>
          <w:lang w:val="es"/>
        </w:rPr>
        <w:t>Katherine Loudon, Coordinadora de Consejería de WCSD</w:t>
      </w:r>
      <w:r w:rsidRPr="4E2BC832">
        <w:rPr>
          <w:sz w:val="18"/>
          <w:szCs w:val="18"/>
          <w:lang w:val="es-MX"/>
        </w:rPr>
        <w:t xml:space="preserve"> al </w:t>
      </w:r>
      <w:r w:rsidRPr="4E2BC832">
        <w:rPr>
          <w:lang w:val="es-ES"/>
        </w:rPr>
        <w:t>775-</w:t>
      </w:r>
      <w:r w:rsidRPr="4E2BC832">
        <w:rPr>
          <w:color w:val="000000" w:themeColor="text1"/>
          <w:lang w:val="es-ES"/>
        </w:rPr>
        <w:t xml:space="preserve">850-8011 </w:t>
      </w:r>
      <w:r w:rsidRPr="4E2BC832">
        <w:rPr>
          <w:sz w:val="18"/>
          <w:szCs w:val="18"/>
          <w:lang w:val="es-MX"/>
        </w:rPr>
        <w:t xml:space="preserve">o </w:t>
      </w:r>
      <w:hyperlink r:id="rId16">
        <w:r w:rsidRPr="4E2BC832">
          <w:rPr>
            <w:rStyle w:val="Hyperlink"/>
            <w:sz w:val="18"/>
            <w:szCs w:val="18"/>
            <w:lang w:val="es-MX"/>
          </w:rPr>
          <w:t>KLoudon@washoeschools.net</w:t>
        </w:r>
      </w:hyperlink>
      <w:r w:rsidRPr="4E2BC832">
        <w:rPr>
          <w:rStyle w:val="Hyperlink"/>
          <w:sz w:val="18"/>
          <w:szCs w:val="18"/>
          <w:lang w:val="es-MX"/>
        </w:rPr>
        <w:t>.</w:t>
      </w:r>
      <w:r w:rsidRPr="4E2BC832">
        <w:rPr>
          <w:sz w:val="18"/>
          <w:szCs w:val="18"/>
          <w:lang w:val="es-MX"/>
        </w:rPr>
        <w:t xml:space="preserve">  </w:t>
      </w:r>
    </w:p>
    <w:p w14:paraId="00B1A448" w14:textId="77777777" w:rsidR="00AA2F26" w:rsidRPr="00745290" w:rsidRDefault="00AA2F26" w:rsidP="00AA2F26">
      <w:pPr>
        <w:pStyle w:val="bodytext"/>
        <w:pBdr>
          <w:bottom w:val="single" w:sz="6" w:space="1" w:color="auto"/>
        </w:pBdr>
        <w:spacing w:before="0"/>
        <w:contextualSpacing/>
        <w:rPr>
          <w:sz w:val="18"/>
          <w:lang w:val="es-MX"/>
        </w:rPr>
      </w:pPr>
      <w:r w:rsidRPr="00745290">
        <w:rPr>
          <w:sz w:val="18"/>
          <w:lang w:val="es-MX"/>
        </w:rPr>
        <w:t>Muchas gracias.</w:t>
      </w:r>
    </w:p>
    <w:p w14:paraId="39F81468" w14:textId="77777777" w:rsidR="00AA2F26" w:rsidRPr="00745290" w:rsidRDefault="00AA2F26" w:rsidP="00AA2F26">
      <w:pPr>
        <w:pStyle w:val="bodytext"/>
        <w:pBdr>
          <w:bottom w:val="single" w:sz="6" w:space="1" w:color="auto"/>
        </w:pBdr>
        <w:spacing w:before="0"/>
        <w:contextualSpacing/>
        <w:rPr>
          <w:sz w:val="18"/>
          <w:lang w:val="es-MX"/>
        </w:rPr>
      </w:pPr>
    </w:p>
    <w:p w14:paraId="7D33A0BC" w14:textId="77777777" w:rsidR="00AA2F26" w:rsidRPr="00745290" w:rsidRDefault="00AA2F26" w:rsidP="00AA2F26">
      <w:pPr>
        <w:pStyle w:val="bodytext"/>
        <w:spacing w:before="0"/>
        <w:contextualSpacing/>
        <w:jc w:val="center"/>
        <w:rPr>
          <w:b/>
          <w:sz w:val="18"/>
          <w:lang w:val="es-MX"/>
        </w:rPr>
      </w:pPr>
      <w:r w:rsidRPr="00745290">
        <w:rPr>
          <w:b/>
          <w:sz w:val="18"/>
          <w:lang w:val="es-MX"/>
        </w:rPr>
        <w:t xml:space="preserve">SI USTED </w:t>
      </w:r>
      <w:r w:rsidRPr="00745290">
        <w:rPr>
          <w:b/>
          <w:sz w:val="18"/>
          <w:u w:val="single"/>
          <w:lang w:val="es-MX"/>
        </w:rPr>
        <w:t>NO</w:t>
      </w:r>
      <w:r w:rsidRPr="00745290">
        <w:rPr>
          <w:b/>
          <w:sz w:val="18"/>
          <w:lang w:val="es-MX"/>
        </w:rPr>
        <w:t xml:space="preserve"> DESEA QUE SU NIÑO O NIÑA HAGA ESTAS ENCUESTAS, REGRESE ESTE FORMULARIO A LA ESCUELA. USTED NO NECESITA REGRESAR ESTE FORMULARIO SI ESTÁ DISPPUESTO A QUE SU NIÑO O NIÑA HAGA ESTAS ENCUESTAS  </w:t>
      </w:r>
    </w:p>
    <w:p w14:paraId="40AA587D" w14:textId="77777777" w:rsidR="00AA2F26" w:rsidRPr="00745290" w:rsidRDefault="00AA2F26" w:rsidP="00AA2F26">
      <w:pPr>
        <w:pStyle w:val="bodytext"/>
        <w:spacing w:before="0"/>
        <w:contextualSpacing/>
        <w:rPr>
          <w:sz w:val="18"/>
          <w:lang w:val="es-MX"/>
        </w:rPr>
      </w:pPr>
      <w:r w:rsidRPr="00745290">
        <w:rPr>
          <w:sz w:val="18"/>
          <w:lang w:val="es-MX"/>
        </w:rPr>
        <w:t xml:space="preserve">Por favor regrese este formulario a la escuela de su niño o niña dentro de </w:t>
      </w:r>
      <w:r w:rsidRPr="00122ED3">
        <w:rPr>
          <w:sz w:val="18"/>
          <w:lang w:val="es-MX"/>
        </w:rPr>
        <w:t xml:space="preserve">los 7 días </w:t>
      </w:r>
      <w:r w:rsidRPr="00745290">
        <w:rPr>
          <w:b/>
          <w:sz w:val="18"/>
          <w:u w:val="single"/>
          <w:lang w:val="es-MX"/>
        </w:rPr>
        <w:t>solo si</w:t>
      </w:r>
      <w:r w:rsidRPr="00745290">
        <w:rPr>
          <w:sz w:val="18"/>
          <w:u w:val="single"/>
          <w:lang w:val="es-MX"/>
        </w:rPr>
        <w:t xml:space="preserve"> </w:t>
      </w:r>
      <w:r w:rsidRPr="00745290">
        <w:rPr>
          <w:b/>
          <w:sz w:val="18"/>
          <w:u w:val="single"/>
          <w:lang w:val="es-MX"/>
        </w:rPr>
        <w:t>usted NO quiere</w:t>
      </w:r>
      <w:r w:rsidRPr="00745290">
        <w:rPr>
          <w:sz w:val="18"/>
          <w:lang w:val="es-MX"/>
        </w:rPr>
        <w:t xml:space="preserve"> que su niño o niña participe en la Encuesta sobre el Clima Escolar y la Seguridad. Si está dispuesto a permitir que su niño o niña participe, no necesita hacer nada más.</w:t>
      </w:r>
    </w:p>
    <w:p w14:paraId="6211878E" w14:textId="77777777" w:rsidR="00AA2F26" w:rsidRPr="00745290" w:rsidRDefault="00AA2F26" w:rsidP="00AA2F26">
      <w:pPr>
        <w:pStyle w:val="bodytext"/>
        <w:spacing w:before="0"/>
        <w:contextualSpacing/>
        <w:rPr>
          <w:sz w:val="18"/>
          <w:lang w:val="es-MX"/>
        </w:rPr>
      </w:pPr>
    </w:p>
    <w:p w14:paraId="558A2BC0" w14:textId="77777777" w:rsidR="00AA2F26" w:rsidRPr="00E17117" w:rsidRDefault="00AA2F26" w:rsidP="7625645D">
      <w:pPr>
        <w:pStyle w:val="bodytext"/>
        <w:contextualSpacing/>
        <w:rPr>
          <w:sz w:val="18"/>
          <w:szCs w:val="18"/>
        </w:rPr>
      </w:pPr>
      <w:r w:rsidRPr="7625645D">
        <w:rPr>
          <w:sz w:val="18"/>
          <w:szCs w:val="18"/>
        </w:rPr>
        <w:t xml:space="preserve"> </w:t>
      </w:r>
      <w:proofErr w:type="gramStart"/>
      <w:r w:rsidRPr="7625645D">
        <w:rPr>
          <w:sz w:val="18"/>
          <w:szCs w:val="18"/>
        </w:rPr>
        <w:t>[  ]</w:t>
      </w:r>
      <w:proofErr w:type="gramEnd"/>
      <w:r w:rsidRPr="7625645D">
        <w:rPr>
          <w:sz w:val="18"/>
          <w:szCs w:val="18"/>
        </w:rPr>
        <w:t xml:space="preserve"> </w:t>
      </w:r>
      <w:r w:rsidRPr="7625645D">
        <w:rPr>
          <w:b/>
          <w:bCs/>
          <w:sz w:val="18"/>
          <w:szCs w:val="18"/>
        </w:rPr>
        <w:t xml:space="preserve">NO, mi </w:t>
      </w:r>
      <w:proofErr w:type="spellStart"/>
      <w:r w:rsidRPr="7625645D">
        <w:rPr>
          <w:b/>
          <w:bCs/>
          <w:sz w:val="18"/>
          <w:szCs w:val="18"/>
        </w:rPr>
        <w:t>niño</w:t>
      </w:r>
      <w:proofErr w:type="spellEnd"/>
      <w:r w:rsidRPr="7625645D">
        <w:rPr>
          <w:b/>
          <w:bCs/>
          <w:sz w:val="18"/>
          <w:szCs w:val="18"/>
        </w:rPr>
        <w:t xml:space="preserve"> </w:t>
      </w:r>
      <w:proofErr w:type="spellStart"/>
      <w:r w:rsidRPr="7625645D">
        <w:rPr>
          <w:b/>
          <w:bCs/>
          <w:sz w:val="18"/>
          <w:szCs w:val="18"/>
        </w:rPr>
        <w:t>niña</w:t>
      </w:r>
      <w:proofErr w:type="spellEnd"/>
      <w:r w:rsidRPr="7625645D">
        <w:rPr>
          <w:b/>
          <w:bCs/>
          <w:sz w:val="18"/>
          <w:szCs w:val="18"/>
        </w:rPr>
        <w:t xml:space="preserve"> no </w:t>
      </w:r>
      <w:proofErr w:type="spellStart"/>
      <w:r w:rsidRPr="7625645D">
        <w:rPr>
          <w:b/>
          <w:bCs/>
          <w:sz w:val="18"/>
          <w:szCs w:val="18"/>
        </w:rPr>
        <w:t>tomará</w:t>
      </w:r>
      <w:proofErr w:type="spellEnd"/>
      <w:r w:rsidRPr="7625645D">
        <w:rPr>
          <w:b/>
          <w:bCs/>
          <w:sz w:val="18"/>
          <w:szCs w:val="18"/>
        </w:rPr>
        <w:t xml:space="preserve"> </w:t>
      </w:r>
      <w:proofErr w:type="spellStart"/>
      <w:r w:rsidRPr="7625645D">
        <w:rPr>
          <w:b/>
          <w:bCs/>
          <w:sz w:val="18"/>
          <w:szCs w:val="18"/>
        </w:rPr>
        <w:t>parte</w:t>
      </w:r>
      <w:proofErr w:type="spellEnd"/>
      <w:r w:rsidRPr="7625645D">
        <w:rPr>
          <w:b/>
          <w:bCs/>
          <w:sz w:val="18"/>
          <w:szCs w:val="18"/>
        </w:rPr>
        <w:t xml:space="preserve"> </w:t>
      </w:r>
      <w:proofErr w:type="spellStart"/>
      <w:r w:rsidRPr="7625645D">
        <w:rPr>
          <w:b/>
          <w:bCs/>
          <w:sz w:val="18"/>
          <w:szCs w:val="18"/>
        </w:rPr>
        <w:t>en</w:t>
      </w:r>
      <w:proofErr w:type="spellEnd"/>
      <w:r w:rsidRPr="7625645D">
        <w:rPr>
          <w:b/>
          <w:bCs/>
          <w:sz w:val="18"/>
          <w:szCs w:val="18"/>
        </w:rPr>
        <w:t xml:space="preserve"> la </w:t>
      </w:r>
      <w:proofErr w:type="spellStart"/>
      <w:r w:rsidRPr="7625645D">
        <w:rPr>
          <w:b/>
          <w:bCs/>
          <w:sz w:val="18"/>
          <w:szCs w:val="18"/>
        </w:rPr>
        <w:t>encuesta</w:t>
      </w:r>
      <w:proofErr w:type="spellEnd"/>
      <w:r w:rsidRPr="7625645D">
        <w:rPr>
          <w:b/>
          <w:bCs/>
          <w:sz w:val="18"/>
          <w:szCs w:val="18"/>
        </w:rPr>
        <w:t xml:space="preserve"> </w:t>
      </w:r>
      <w:proofErr w:type="spellStart"/>
      <w:r w:rsidRPr="7625645D">
        <w:rPr>
          <w:b/>
          <w:bCs/>
          <w:sz w:val="18"/>
          <w:szCs w:val="18"/>
        </w:rPr>
        <w:t>sobre</w:t>
      </w:r>
      <w:proofErr w:type="spellEnd"/>
      <w:r w:rsidRPr="7625645D">
        <w:rPr>
          <w:b/>
          <w:bCs/>
          <w:sz w:val="18"/>
          <w:szCs w:val="18"/>
        </w:rPr>
        <w:t xml:space="preserve"> </w:t>
      </w:r>
      <w:proofErr w:type="spellStart"/>
      <w:r w:rsidRPr="7625645D">
        <w:rPr>
          <w:b/>
          <w:bCs/>
          <w:sz w:val="18"/>
          <w:szCs w:val="18"/>
        </w:rPr>
        <w:t>el</w:t>
      </w:r>
      <w:proofErr w:type="spellEnd"/>
      <w:r w:rsidRPr="7625645D">
        <w:rPr>
          <w:b/>
          <w:bCs/>
          <w:sz w:val="18"/>
          <w:szCs w:val="18"/>
        </w:rPr>
        <w:t xml:space="preserve"> </w:t>
      </w:r>
      <w:proofErr w:type="spellStart"/>
      <w:r w:rsidRPr="7625645D">
        <w:rPr>
          <w:b/>
          <w:bCs/>
          <w:sz w:val="18"/>
          <w:szCs w:val="18"/>
        </w:rPr>
        <w:t>Clima</w:t>
      </w:r>
      <w:proofErr w:type="spellEnd"/>
      <w:r w:rsidRPr="7625645D">
        <w:rPr>
          <w:b/>
          <w:bCs/>
          <w:sz w:val="18"/>
          <w:szCs w:val="18"/>
        </w:rPr>
        <w:t xml:space="preserve"> Escolar y la </w:t>
      </w:r>
      <w:proofErr w:type="spellStart"/>
      <w:r w:rsidRPr="7625645D">
        <w:rPr>
          <w:b/>
          <w:bCs/>
          <w:sz w:val="18"/>
          <w:szCs w:val="18"/>
        </w:rPr>
        <w:t>Seguridad</w:t>
      </w:r>
      <w:proofErr w:type="spellEnd"/>
    </w:p>
    <w:p w14:paraId="30BD446F" w14:textId="77777777" w:rsidR="00AA2F26" w:rsidRPr="00E17117" w:rsidRDefault="00AA2F26" w:rsidP="00AA2F26">
      <w:pPr>
        <w:pStyle w:val="bodytext"/>
        <w:contextualSpacing/>
        <w:rPr>
          <w:sz w:val="18"/>
          <w:lang w:val="es-ES"/>
        </w:rPr>
      </w:pPr>
    </w:p>
    <w:p w14:paraId="67F72E70" w14:textId="77777777" w:rsidR="00AA2F26" w:rsidRPr="00685598" w:rsidRDefault="00AA2F26" w:rsidP="00AA2F26">
      <w:pPr>
        <w:pStyle w:val="bodytext"/>
        <w:spacing w:before="0" w:after="0"/>
        <w:ind w:right="-720"/>
        <w:contextualSpacing/>
        <w:rPr>
          <w:sz w:val="18"/>
          <w:lang w:val="es-ES"/>
        </w:rPr>
      </w:pPr>
      <w:r w:rsidRPr="00685598">
        <w:rPr>
          <w:sz w:val="18"/>
          <w:lang w:val="es-ES"/>
        </w:rPr>
        <w:t xml:space="preserve">Nombre del Estudiante: ____________________________Escuela: ___________________Grado: ______ </w:t>
      </w:r>
    </w:p>
    <w:p w14:paraId="10BD6FE8" w14:textId="77777777" w:rsidR="00AA2F26" w:rsidRPr="00685598" w:rsidRDefault="00AA2F26" w:rsidP="00AA2F26">
      <w:pPr>
        <w:pStyle w:val="bodytext"/>
        <w:spacing w:before="0" w:after="0"/>
        <w:ind w:right="-720"/>
        <w:contextualSpacing/>
        <w:rPr>
          <w:sz w:val="18"/>
          <w:lang w:val="es-ES"/>
        </w:rPr>
      </w:pPr>
    </w:p>
    <w:p w14:paraId="4E7ADC5D" w14:textId="77777777" w:rsidR="00AA2F26" w:rsidRPr="0008567D" w:rsidRDefault="00AA2F26" w:rsidP="00AA2F26">
      <w:pPr>
        <w:rPr>
          <w:sz w:val="20"/>
          <w:lang w:val="es-ES"/>
        </w:rPr>
      </w:pPr>
      <w:r w:rsidRPr="00685598">
        <w:rPr>
          <w:sz w:val="20"/>
          <w:lang w:val="es-ES"/>
        </w:rPr>
        <w:t>Firma del Padre/Tutor: ______________________________________</w:t>
      </w:r>
      <w:r>
        <w:rPr>
          <w:sz w:val="20"/>
          <w:lang w:val="es-ES"/>
        </w:rPr>
        <w:t xml:space="preserve"> Fecha: _______________</w:t>
      </w:r>
    </w:p>
    <w:p w14:paraId="5A64C7C1" w14:textId="77777777" w:rsidR="00AA2F26" w:rsidRPr="0008567D" w:rsidRDefault="00AA2F26" w:rsidP="00AA2F26">
      <w:pPr>
        <w:rPr>
          <w:lang w:val="es-ES"/>
        </w:rPr>
      </w:pPr>
    </w:p>
    <w:p w14:paraId="10A859CE" w14:textId="77777777" w:rsidR="009415FC" w:rsidRDefault="009415FC" w:rsidP="00CD3AF3"/>
    <w:p w14:paraId="10A859CF" w14:textId="77777777" w:rsidR="00493EC6" w:rsidRDefault="00493EC6" w:rsidP="00CD3AF3"/>
    <w:p w14:paraId="10A859D0" w14:textId="77777777" w:rsidR="00AA77F7" w:rsidRDefault="00AA77F7" w:rsidP="00CD3AF3"/>
    <w:p w14:paraId="10A859D1" w14:textId="77777777" w:rsidR="00AA77F7" w:rsidRDefault="00AA77F7" w:rsidP="00CD3AF3"/>
    <w:p w14:paraId="10A859D2" w14:textId="77777777" w:rsidR="00AA77F7" w:rsidRDefault="00AA77F7" w:rsidP="00CD3AF3"/>
    <w:p w14:paraId="10A859D3" w14:textId="77777777" w:rsidR="002015AD" w:rsidRPr="00CD3AF3" w:rsidRDefault="002015AD" w:rsidP="00CD3AF3"/>
    <w:sectPr w:rsidR="002015AD" w:rsidRPr="00CD3AF3" w:rsidSect="00B367C0">
      <w:headerReference w:type="even" r:id="rId17"/>
      <w:headerReference w:type="default" r:id="rId18"/>
      <w:footerReference w:type="even" r:id="rId19"/>
      <w:footerReference w:type="default" r:id="rId20"/>
      <w:headerReference w:type="first" r:id="rId21"/>
      <w:footerReference w:type="first" r:id="rId22"/>
      <w:pgSz w:w="12240" w:h="15840"/>
      <w:pgMar w:top="2160" w:right="1440" w:bottom="1440" w:left="1440" w:header="540" w:footer="423"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Trescher, Sarah" w:date="2024-09-30T10:08:00Z" w:initials="ST">
    <w:p w14:paraId="12D5D0D2" w14:textId="77777777" w:rsidR="00D67077" w:rsidRDefault="00D67077" w:rsidP="00D67077">
      <w:pPr>
        <w:pStyle w:val="CommentText"/>
      </w:pPr>
      <w:r>
        <w:rPr>
          <w:rStyle w:val="CommentReference"/>
        </w:rPr>
        <w:annotationRef/>
      </w:r>
      <w:r>
        <w:t>lin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2D5D0D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90880E4" w16cex:dateUtc="2024-09-30T17: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2D5D0D2" w16cid:durableId="490880E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0C38C2" w14:textId="77777777" w:rsidR="00EB57EE" w:rsidRDefault="00EB57EE" w:rsidP="001E5339">
      <w:r>
        <w:separator/>
      </w:r>
    </w:p>
  </w:endnote>
  <w:endnote w:type="continuationSeparator" w:id="0">
    <w:p w14:paraId="34549FBB" w14:textId="77777777" w:rsidR="00EB57EE" w:rsidRDefault="00EB57EE" w:rsidP="001E5339">
      <w:r>
        <w:continuationSeparator/>
      </w:r>
    </w:p>
  </w:endnote>
  <w:endnote w:type="continuationNotice" w:id="1">
    <w:p w14:paraId="39B81133" w14:textId="77777777" w:rsidR="00EB57EE" w:rsidRDefault="00EB57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940E6B" w14:textId="77777777" w:rsidR="00301CEC" w:rsidRDefault="00301C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A96C05" w14:textId="77777777" w:rsidR="00301CEC" w:rsidRDefault="00301C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A859DD" w14:textId="77777777" w:rsidR="001E5339" w:rsidRDefault="001E5339" w:rsidP="001E5339">
    <w:pPr>
      <w:pStyle w:val="Footer"/>
      <w:jc w:val="right"/>
    </w:pPr>
    <w:r>
      <w:rPr>
        <w:noProof/>
      </w:rPr>
      <w:drawing>
        <wp:inline distT="0" distB="0" distL="0" distR="0" wp14:anchorId="10A859E0" wp14:editId="10A859E1">
          <wp:extent cx="415617" cy="474453"/>
          <wp:effectExtent l="0" t="0" r="381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6740" cy="475735"/>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9FBABE" w14:textId="77777777" w:rsidR="00EB57EE" w:rsidRDefault="00EB57EE" w:rsidP="001E5339">
      <w:r>
        <w:separator/>
      </w:r>
    </w:p>
  </w:footnote>
  <w:footnote w:type="continuationSeparator" w:id="0">
    <w:p w14:paraId="7C20BA96" w14:textId="77777777" w:rsidR="00EB57EE" w:rsidRDefault="00EB57EE" w:rsidP="001E5339">
      <w:r>
        <w:continuationSeparator/>
      </w:r>
    </w:p>
  </w:footnote>
  <w:footnote w:type="continuationNotice" w:id="1">
    <w:p w14:paraId="1EF18896" w14:textId="77777777" w:rsidR="00EB57EE" w:rsidRDefault="00EB57E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EC0226" w14:textId="77777777" w:rsidR="00301CEC" w:rsidRDefault="00301C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1A934D" w14:textId="77777777" w:rsidR="00301CEC" w:rsidRDefault="00301C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A859DC" w14:textId="77777777" w:rsidR="001E5339" w:rsidRDefault="005A485B">
    <w:pPr>
      <w:pStyle w:val="Header"/>
    </w:pPr>
    <w:r>
      <w:rPr>
        <w:noProof/>
      </w:rPr>
      <mc:AlternateContent>
        <mc:Choice Requires="wpg">
          <w:drawing>
            <wp:anchor distT="0" distB="0" distL="114300" distR="114300" simplePos="0" relativeHeight="251658240" behindDoc="0" locked="0" layoutInCell="1" allowOverlap="1" wp14:anchorId="10A859DE" wp14:editId="0E9565EE">
              <wp:simplePos x="0" y="0"/>
              <wp:positionH relativeFrom="column">
                <wp:posOffset>-506458</wp:posOffset>
              </wp:positionH>
              <wp:positionV relativeFrom="paragraph">
                <wp:posOffset>-84364</wp:posOffset>
              </wp:positionV>
              <wp:extent cx="6276975" cy="1239112"/>
              <wp:effectExtent l="0" t="0" r="9525" b="18415"/>
              <wp:wrapNone/>
              <wp:docPr id="3" name="Group 3"/>
              <wp:cNvGraphicFramePr/>
              <a:graphic xmlns:a="http://schemas.openxmlformats.org/drawingml/2006/main">
                <a:graphicData uri="http://schemas.microsoft.com/office/word/2010/wordprocessingGroup">
                  <wpg:wgp>
                    <wpg:cNvGrpSpPr/>
                    <wpg:grpSpPr>
                      <a:xfrm>
                        <a:off x="0" y="0"/>
                        <a:ext cx="6276975" cy="1239112"/>
                        <a:chOff x="0" y="0"/>
                        <a:chExt cx="6276975" cy="1239112"/>
                      </a:xfrm>
                    </wpg:grpSpPr>
                    <pic:pic xmlns:pic="http://schemas.openxmlformats.org/drawingml/2006/picture">
                      <pic:nvPicPr>
                        <pic:cNvPr id="9" name="Picture 7" descr="WCSD_horizRGB[1]"/>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18410" cy="90741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pic:spPr>
                    </pic:pic>
                    <wps:wsp>
                      <wps:cNvPr id="10" name="Text Box 8"/>
                      <wps:cNvSpPr txBox="1">
                        <a:spLocks noChangeArrowheads="1"/>
                      </wps:cNvSpPr>
                      <wps:spPr bwMode="auto">
                        <a:xfrm>
                          <a:off x="676275" y="476250"/>
                          <a:ext cx="1838660" cy="310695"/>
                        </a:xfrm>
                        <a:prstGeom prst="rect">
                          <a:avLst/>
                        </a:prstGeom>
                        <a:solidFill>
                          <a:srgbClr val="FFFFFF"/>
                        </a:solidFill>
                        <a:ln>
                          <a:noFill/>
                        </a:ln>
                        <a:effectLst/>
                        <a:extLs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10A859E2" w14:textId="77777777" w:rsidR="00B367C0" w:rsidRDefault="00B367C0" w:rsidP="00B367C0"/>
                        </w:txbxContent>
                      </wps:txbx>
                      <wps:bodyPr rot="0" vert="horz" wrap="square" lIns="36576" tIns="36576" rIns="36576" bIns="36576" anchor="t" anchorCtr="0" upright="1">
                        <a:noAutofit/>
                      </wps:bodyPr>
                    </wps:wsp>
                    <wps:wsp>
                      <wps:cNvPr id="11" name="AutoShape 9"/>
                      <wps:cNvCnPr>
                        <a:cxnSpLocks noChangeShapeType="1"/>
                      </wps:cNvCnPr>
                      <wps:spPr bwMode="auto">
                        <a:xfrm>
                          <a:off x="685800" y="762000"/>
                          <a:ext cx="5123226" cy="0"/>
                        </a:xfrm>
                        <a:prstGeom prst="straightConnector1">
                          <a:avLst/>
                        </a:prstGeom>
                        <a:noFill/>
                        <a:ln w="9525">
                          <a:solidFill>
                            <a:srgbClr val="7992B1"/>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12" name="Text Box 10"/>
                      <wps:cNvSpPr txBox="1">
                        <a:spLocks noChangeArrowheads="1"/>
                      </wps:cNvSpPr>
                      <wps:spPr bwMode="auto">
                        <a:xfrm>
                          <a:off x="676212" y="514189"/>
                          <a:ext cx="5600763" cy="72492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10A859E3" w14:textId="77777777" w:rsidR="00B367C0" w:rsidRDefault="00B367C0" w:rsidP="00B367C0">
                            <w:pPr>
                              <w:widowControl w:val="0"/>
                              <w:rPr>
                                <w:rFonts w:ascii="Tahoma" w:hAnsi="Tahoma" w:cs="Tahoma"/>
                                <w:b/>
                                <w:bCs/>
                                <w:color w:val="6B87A9"/>
                                <w:kern w:val="16"/>
                                <w:sz w:val="14"/>
                                <w:szCs w:val="14"/>
                              </w:rPr>
                            </w:pPr>
                            <w:r>
                              <w:rPr>
                                <w:rFonts w:ascii="Tahoma" w:hAnsi="Tahoma" w:cs="Tahoma"/>
                                <w:b/>
                                <w:bCs/>
                                <w:color w:val="6B87A9"/>
                                <w:kern w:val="16"/>
                                <w:sz w:val="14"/>
                                <w:szCs w:val="14"/>
                              </w:rPr>
                              <w:t>425 East Ninth Street * P.O. Box 30425 * Reno, NV  89520-3425</w:t>
                            </w:r>
                          </w:p>
                          <w:p w14:paraId="10A859E4" w14:textId="65983F24" w:rsidR="00B367C0" w:rsidRDefault="00B367C0" w:rsidP="00B367C0">
                            <w:pPr>
                              <w:widowControl w:val="0"/>
                              <w:rPr>
                                <w:rFonts w:ascii="Tahoma" w:hAnsi="Tahoma" w:cs="Tahoma"/>
                                <w:b/>
                                <w:bCs/>
                                <w:color w:val="6B87A9"/>
                                <w:kern w:val="16"/>
                                <w:sz w:val="14"/>
                                <w:szCs w:val="14"/>
                              </w:rPr>
                            </w:pPr>
                            <w:r>
                              <w:rPr>
                                <w:rFonts w:ascii="Tahoma" w:hAnsi="Tahoma" w:cs="Tahoma"/>
                                <w:b/>
                                <w:bCs/>
                                <w:color w:val="6B87A9"/>
                                <w:kern w:val="16"/>
                                <w:sz w:val="14"/>
                                <w:szCs w:val="14"/>
                              </w:rPr>
                              <w:t xml:space="preserve">Phone (775) 348-0200 * </w:t>
                            </w:r>
                            <w:r w:rsidR="008D0208">
                              <w:rPr>
                                <w:rFonts w:ascii="Tahoma" w:hAnsi="Tahoma" w:cs="Tahoma"/>
                                <w:b/>
                                <w:bCs/>
                                <w:color w:val="6B87A9"/>
                                <w:kern w:val="16"/>
                                <w:sz w:val="14"/>
                                <w:szCs w:val="14"/>
                              </w:rPr>
                              <w:t xml:space="preserve">Fax </w:t>
                            </w:r>
                            <w:r>
                              <w:rPr>
                                <w:rFonts w:ascii="Tahoma" w:hAnsi="Tahoma" w:cs="Tahoma"/>
                                <w:b/>
                                <w:bCs/>
                                <w:color w:val="6B87A9"/>
                                <w:kern w:val="16"/>
                                <w:sz w:val="14"/>
                                <w:szCs w:val="14"/>
                              </w:rPr>
                              <w:t>(775) 348-0304 * www.washoe</w:t>
                            </w:r>
                            <w:r w:rsidR="00D8110B">
                              <w:rPr>
                                <w:rFonts w:ascii="Tahoma" w:hAnsi="Tahoma" w:cs="Tahoma"/>
                                <w:b/>
                                <w:bCs/>
                                <w:color w:val="6B87A9"/>
                                <w:kern w:val="16"/>
                                <w:sz w:val="14"/>
                                <w:szCs w:val="14"/>
                              </w:rPr>
                              <w:t>schools.net</w:t>
                            </w:r>
                          </w:p>
                          <w:p w14:paraId="10A859E5" w14:textId="77777777" w:rsidR="00B367C0" w:rsidRDefault="00B367C0" w:rsidP="00B367C0">
                            <w:pPr>
                              <w:widowControl w:val="0"/>
                              <w:rPr>
                                <w:rFonts w:ascii="Tahoma" w:hAnsi="Tahoma" w:cs="Tahoma"/>
                                <w:b/>
                                <w:bCs/>
                                <w:color w:val="6B87A9"/>
                                <w:kern w:val="16"/>
                                <w:sz w:val="8"/>
                                <w:szCs w:val="8"/>
                              </w:rPr>
                            </w:pPr>
                            <w:r>
                              <w:rPr>
                                <w:rFonts w:ascii="Tahoma" w:hAnsi="Tahoma" w:cs="Tahoma"/>
                                <w:b/>
                                <w:bCs/>
                                <w:color w:val="6B87A9"/>
                                <w:kern w:val="16"/>
                                <w:sz w:val="8"/>
                                <w:szCs w:val="8"/>
                              </w:rPr>
                              <w:t> </w:t>
                            </w:r>
                          </w:p>
                          <w:p w14:paraId="47386DA0" w14:textId="1EC55D76" w:rsidR="00D23DBD" w:rsidRDefault="00B367C0" w:rsidP="00B367C0">
                            <w:pPr>
                              <w:widowControl w:val="0"/>
                              <w:rPr>
                                <w:rFonts w:ascii="Tahoma" w:hAnsi="Tahoma" w:cs="Tahoma"/>
                                <w:b/>
                                <w:bCs/>
                                <w:color w:val="6B87A9"/>
                                <w:kern w:val="16"/>
                                <w:sz w:val="14"/>
                                <w:szCs w:val="14"/>
                              </w:rPr>
                            </w:pPr>
                            <w:r>
                              <w:rPr>
                                <w:rFonts w:ascii="Tahoma" w:hAnsi="Tahoma" w:cs="Tahoma"/>
                                <w:b/>
                                <w:bCs/>
                                <w:color w:val="6B87A9"/>
                                <w:kern w:val="16"/>
                                <w:sz w:val="14"/>
                                <w:szCs w:val="14"/>
                              </w:rPr>
                              <w:t xml:space="preserve">Board of Trustees:  </w:t>
                            </w:r>
                            <w:r w:rsidR="00430234">
                              <w:rPr>
                                <w:rFonts w:ascii="Tahoma" w:hAnsi="Tahoma" w:cs="Tahoma"/>
                                <w:b/>
                                <w:bCs/>
                                <w:color w:val="6B87A9"/>
                                <w:kern w:val="16"/>
                                <w:sz w:val="14"/>
                                <w:szCs w:val="14"/>
                              </w:rPr>
                              <w:t xml:space="preserve"> </w:t>
                            </w:r>
                            <w:r w:rsidR="008D0208">
                              <w:rPr>
                                <w:rFonts w:ascii="Tahoma" w:hAnsi="Tahoma" w:cs="Tahoma"/>
                                <w:b/>
                                <w:bCs/>
                                <w:color w:val="6B87A9"/>
                                <w:kern w:val="16"/>
                                <w:sz w:val="14"/>
                                <w:szCs w:val="14"/>
                              </w:rPr>
                              <w:t>Beth Smith, President *</w:t>
                            </w:r>
                            <w:r w:rsidR="00D45DA1">
                              <w:rPr>
                                <w:rFonts w:ascii="Tahoma" w:hAnsi="Tahoma" w:cs="Tahoma"/>
                                <w:b/>
                                <w:bCs/>
                                <w:color w:val="6B87A9"/>
                                <w:kern w:val="16"/>
                                <w:sz w:val="14"/>
                                <w:szCs w:val="14"/>
                              </w:rPr>
                              <w:t xml:space="preserve"> Adam Mayberry</w:t>
                            </w:r>
                            <w:r w:rsidR="00497565">
                              <w:rPr>
                                <w:rFonts w:ascii="Tahoma" w:hAnsi="Tahoma" w:cs="Tahoma"/>
                                <w:b/>
                                <w:bCs/>
                                <w:color w:val="6B87A9"/>
                                <w:kern w:val="16"/>
                                <w:sz w:val="14"/>
                                <w:szCs w:val="14"/>
                              </w:rPr>
                              <w:t>,</w:t>
                            </w:r>
                            <w:r w:rsidR="00801B50">
                              <w:rPr>
                                <w:rFonts w:ascii="Tahoma" w:hAnsi="Tahoma" w:cs="Tahoma"/>
                                <w:b/>
                                <w:bCs/>
                                <w:color w:val="6B87A9"/>
                                <w:kern w:val="16"/>
                                <w:sz w:val="14"/>
                                <w:szCs w:val="14"/>
                              </w:rPr>
                              <w:t xml:space="preserve"> </w:t>
                            </w:r>
                            <w:r w:rsidR="005F4EFE">
                              <w:rPr>
                                <w:rFonts w:ascii="Tahoma" w:hAnsi="Tahoma" w:cs="Tahoma"/>
                                <w:b/>
                                <w:bCs/>
                                <w:color w:val="6B87A9"/>
                                <w:kern w:val="16"/>
                                <w:sz w:val="14"/>
                                <w:szCs w:val="14"/>
                              </w:rPr>
                              <w:t>Vice President</w:t>
                            </w:r>
                            <w:r w:rsidR="00C933DE">
                              <w:rPr>
                                <w:rFonts w:ascii="Tahoma" w:hAnsi="Tahoma" w:cs="Tahoma"/>
                                <w:b/>
                                <w:bCs/>
                                <w:color w:val="6B87A9"/>
                                <w:kern w:val="16"/>
                                <w:sz w:val="14"/>
                                <w:szCs w:val="14"/>
                              </w:rPr>
                              <w:t xml:space="preserve"> *</w:t>
                            </w:r>
                            <w:r w:rsidR="005F4EFE" w:rsidRPr="005F4EFE">
                              <w:rPr>
                                <w:rFonts w:ascii="Tahoma" w:hAnsi="Tahoma" w:cs="Tahoma"/>
                                <w:b/>
                                <w:bCs/>
                                <w:color w:val="6B87A9"/>
                                <w:kern w:val="16"/>
                                <w:sz w:val="14"/>
                                <w:szCs w:val="14"/>
                              </w:rPr>
                              <w:t xml:space="preserve"> </w:t>
                            </w:r>
                            <w:r w:rsidR="00C933DE">
                              <w:rPr>
                                <w:rFonts w:ascii="Tahoma" w:hAnsi="Tahoma" w:cs="Tahoma"/>
                                <w:b/>
                                <w:bCs/>
                                <w:color w:val="6B87A9"/>
                                <w:kern w:val="16"/>
                                <w:sz w:val="14"/>
                                <w:szCs w:val="14"/>
                              </w:rPr>
                              <w:t>Joe Rodriguez</w:t>
                            </w:r>
                            <w:r w:rsidR="008D0208">
                              <w:rPr>
                                <w:rFonts w:ascii="Tahoma" w:hAnsi="Tahoma" w:cs="Tahoma"/>
                                <w:b/>
                                <w:bCs/>
                                <w:color w:val="6B87A9"/>
                                <w:kern w:val="16"/>
                                <w:sz w:val="14"/>
                                <w:szCs w:val="14"/>
                              </w:rPr>
                              <w:t>, Clerk</w:t>
                            </w:r>
                            <w:r w:rsidR="001D2FDA">
                              <w:rPr>
                                <w:rFonts w:ascii="Tahoma" w:hAnsi="Tahoma" w:cs="Tahoma"/>
                                <w:b/>
                                <w:bCs/>
                                <w:color w:val="6B87A9"/>
                                <w:kern w:val="16"/>
                                <w:sz w:val="14"/>
                                <w:szCs w:val="14"/>
                              </w:rPr>
                              <w:t xml:space="preserve"> </w:t>
                            </w:r>
                            <w:r w:rsidR="001913DD">
                              <w:rPr>
                                <w:rFonts w:ascii="Tahoma" w:hAnsi="Tahoma" w:cs="Tahoma"/>
                                <w:b/>
                                <w:bCs/>
                                <w:color w:val="6B87A9"/>
                                <w:kern w:val="16"/>
                                <w:sz w:val="14"/>
                                <w:szCs w:val="14"/>
                              </w:rPr>
                              <w:t xml:space="preserve"> </w:t>
                            </w:r>
                          </w:p>
                          <w:p w14:paraId="10A859E7" w14:textId="2C7C811A" w:rsidR="00B367C0" w:rsidRDefault="008D0208" w:rsidP="00B367C0">
                            <w:pPr>
                              <w:widowControl w:val="0"/>
                              <w:rPr>
                                <w:rFonts w:ascii="Tahoma" w:hAnsi="Tahoma" w:cs="Tahoma"/>
                                <w:b/>
                                <w:bCs/>
                                <w:color w:val="6B87A9"/>
                                <w:kern w:val="16"/>
                                <w:sz w:val="14"/>
                                <w:szCs w:val="14"/>
                              </w:rPr>
                            </w:pPr>
                            <w:r>
                              <w:rPr>
                                <w:rFonts w:ascii="Tahoma" w:hAnsi="Tahoma" w:cs="Tahoma"/>
                                <w:b/>
                                <w:bCs/>
                                <w:color w:val="6B87A9"/>
                                <w:kern w:val="16"/>
                                <w:sz w:val="14"/>
                                <w:szCs w:val="14"/>
                              </w:rPr>
                              <w:t xml:space="preserve">Jeff Church * </w:t>
                            </w:r>
                            <w:r w:rsidR="00D45DA1" w:rsidRPr="005F4EFE">
                              <w:rPr>
                                <w:rFonts w:ascii="Tahoma" w:hAnsi="Tahoma" w:cs="Tahoma"/>
                                <w:b/>
                                <w:bCs/>
                                <w:color w:val="6B87A9"/>
                                <w:kern w:val="16"/>
                                <w:sz w:val="14"/>
                                <w:szCs w:val="14"/>
                              </w:rPr>
                              <w:t>Diane Nicolet</w:t>
                            </w:r>
                            <w:r>
                              <w:rPr>
                                <w:rFonts w:ascii="Tahoma" w:hAnsi="Tahoma" w:cs="Tahoma"/>
                                <w:b/>
                                <w:bCs/>
                                <w:color w:val="6B87A9"/>
                                <w:kern w:val="16"/>
                                <w:sz w:val="14"/>
                                <w:szCs w:val="14"/>
                              </w:rPr>
                              <w:t xml:space="preserve"> * </w:t>
                            </w:r>
                            <w:r w:rsidR="00D23DBD">
                              <w:rPr>
                                <w:rFonts w:ascii="Tahoma" w:hAnsi="Tahoma" w:cs="Tahoma"/>
                                <w:b/>
                                <w:bCs/>
                                <w:color w:val="6B87A9"/>
                                <w:kern w:val="16"/>
                                <w:sz w:val="14"/>
                                <w:szCs w:val="14"/>
                              </w:rPr>
                              <w:t xml:space="preserve">Colleen Westlake* </w:t>
                            </w:r>
                            <w:r w:rsidR="008C56FC">
                              <w:rPr>
                                <w:rFonts w:ascii="Tahoma" w:hAnsi="Tahoma" w:cs="Tahoma"/>
                                <w:b/>
                                <w:bCs/>
                                <w:color w:val="6B87A9"/>
                                <w:kern w:val="16"/>
                                <w:sz w:val="14"/>
                                <w:szCs w:val="14"/>
                              </w:rPr>
                              <w:t xml:space="preserve">Alex Woodley * </w:t>
                            </w:r>
                            <w:r w:rsidR="00561345">
                              <w:rPr>
                                <w:rFonts w:ascii="Tahoma" w:hAnsi="Tahoma" w:cs="Tahoma"/>
                                <w:b/>
                                <w:bCs/>
                                <w:color w:val="6B87A9"/>
                                <w:kern w:val="16"/>
                                <w:sz w:val="14"/>
                                <w:szCs w:val="14"/>
                              </w:rPr>
                              <w:t>Joe Ernst,</w:t>
                            </w:r>
                            <w:r w:rsidR="00D45DA1">
                              <w:rPr>
                                <w:rFonts w:ascii="Tahoma" w:hAnsi="Tahoma" w:cs="Tahoma"/>
                                <w:b/>
                                <w:bCs/>
                                <w:color w:val="6B87A9"/>
                                <w:kern w:val="16"/>
                                <w:sz w:val="14"/>
                                <w:szCs w:val="14"/>
                              </w:rPr>
                              <w:t xml:space="preserve"> </w:t>
                            </w:r>
                            <w:r w:rsidR="006B028E">
                              <w:rPr>
                                <w:rFonts w:ascii="Tahoma" w:hAnsi="Tahoma" w:cs="Tahoma"/>
                                <w:b/>
                                <w:bCs/>
                                <w:color w:val="6B87A9"/>
                                <w:kern w:val="16"/>
                                <w:sz w:val="14"/>
                                <w:szCs w:val="14"/>
                              </w:rPr>
                              <w:t>Superintendent</w:t>
                            </w:r>
                          </w:p>
                        </w:txbxContent>
                      </wps:txbx>
                      <wps:bodyPr rot="0" vert="horz" wrap="square" lIns="36576" tIns="0" rIns="36576" bIns="0" anchor="t" anchorCtr="0" upright="1">
                        <a:noAutofit/>
                      </wps:bodyPr>
                    </wps:wsp>
                  </wpg:wgp>
                </a:graphicData>
              </a:graphic>
              <wp14:sizeRelH relativeFrom="margin">
                <wp14:pctWidth>0</wp14:pctWidth>
              </wp14:sizeRelH>
            </wp:anchor>
          </w:drawing>
        </mc:Choice>
        <mc:Fallback>
          <w:pict>
            <v:group w14:anchorId="10A859DE" id="Group 3" o:spid="_x0000_s1026" style="position:absolute;margin-left:-39.9pt;margin-top:-6.65pt;width:494.25pt;height:97.55pt;z-index:251658240;mso-width-relative:margin" coordsize="62769,1239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CWAAAAABS&#10;Z2h0bG9uZwAABdw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8P3hwYWNrZXQg&#10;ZW5kPSJ3Ij8+/+IMWElDQ19QUk9GSUxFAAEBAAAMSExpbm8CEAAAbW50clJHQiBYWVogB84AAgAJ&#10;AAYAMQAAYWNzcE1TRlQAAAAASUVDIHNSR0IAAAAAAAAAAAAAAAE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9D7+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0fv5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f/S+/mKuxV2KuxV2KuxV2KuxV2KuxV2KuxV2KuxV2KuxV2KuxV2KuxV2KuxV2KuxV2KuxV2KuxV&#10;2KuxV2KuxV2KuxV2KuxV2KuxV2KuxV2KuxV2KuxV2KuxV2KuxV2KuxV2KuxV2KuxV2KuxV2KuxV2&#10;KuxV2KuxV2KuxV2KuxV2KuxVJLfzDZXWpT+XoJA19bRJNKg/ZVyQKnx2rTwI8c1uLtfDl1EtLGVz&#10;hESkO4S5fHrXcR3t8tNOMBkI2JofBO82T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AP/X&#10;+/mKuxV2KuxV2KuxV2KuxV2KuxV2KuxV2KuxV2KuxV2KuxV2KuxV2KuxV2KuxV2KuxV2KuxV2KuO&#10;KvBvzn/Lf/EtsfMejR11W1T41UbzRDt7sv7PiNvDPJ/+CZ7Efyti/NacfvoDcD/KQHT+tH+Hv+nu&#10;eh7C7V/Ly8OZ9J/2J/UXxhny+947FXYq7FXYqvijMsiRDqzKv3mmTxQ8SQiOpA+ZpEjQt+oMMYij&#10;SJeiqAPoGfecI8IA7nyQmyqZJD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f/0Pv5irsVdirsVdirsVdirsVdirsVdirsVdirsVdirsVdirsVdirsVdir&#10;sVdirsVdirsVdirsVdirsVaIxV8i/nZ+WZ02R/OOhR0tJDW7iQf3bk/3gH8rH7Xgd+h2+df+Cl7D&#10;flpHtDSj0k/vYj+En+Mf0T/F3Hfkdu07A7W4wMOQ7j6T3ju9/c+cs8RepdirsVdiqZaLF6+o2UA/&#10;buYV+9xmw7Jx+JqcUe+cB/sg1ag1CR8j9z9Ns+6Hyd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R+/mKuxV2KuxV2KuxV2KuxV2KuxV2KuxV2Kux&#10;V2KuxV2KuxV2KuxV2KuxV2KuxV2KuxV2KuxV2KuxV2KqU0EdzG0FwoeN1KsrCoIOxBHgchkxxyRM&#10;ZCwRRB5EHmCmMjE2Hwv+av5byeSbz69p6s2jXLfum6+kx39Nj/xE9xt1GfKP/BC9h5dg5vFwgnDM&#10;+k/zJfzJf709RtzD6F2N2qNZHhl9Y5+Y7x+l5JnnDunYq7FWReT4/W17S4z+1e24/wCSgzd+zOPx&#10;Nfgj35Yf7oOLrjWGZ/on7n6TZ9uvlj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1fv5irsVdirsVdirsVdirsVdirsVdirsVdirsVdirsVdirsVdirsVdirsVdirsVd&#10;irsVdirsVdirsVdirsVdirsVd1xVg/nnyLY+eLE2F8OE6VaCdR8UbfxB7jv86HOX9qvZXB7QYPCy&#10;7SG8Jj6oH9IP8Uevvouf2f2hPRz4o8uo7x+vuL5T8jeWb/yv5+07RtYThNHLIwYfZdfTejKe4P8A&#10;Yd8+ffZTsDP2R29h0+cVIGRB/hlHhlUonqD9nI7vY9oauGp0cpw5ED4bjY+b7kz6qfP3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1vv5irsVdirs&#10;VdirsVdirsVdirsVdirsVdirsVdirsVdirsVdirsVdirsVdirsVdirsVdirsVdirsVdirsVdirsV&#10;dirsVSu80a0v57e/uola4tHLwSU+JCQVND4EHcdMwtR2fi1E4ZJxBljJMJdYkgg0e4g7jkW2GeUA&#10;Yg7S5jvTMCm2ZrU3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f/1/v5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f/Q+/m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9H7+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alt="WCSD_horizRGB[1]" style="position:absolute;width:25184;height:90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" strokecolor="black [0]" insetpen="t">
                <v:imagedata r:id="rId2" o:title="WCSD_horizRGB[1]"/>
                <v:path arrowok="t"/>
              </v:shape>
              <v:shapetype id="_x0000_t202" coordsize="21600,21600" o:spt="202" path="m,l,21600r21600,l21600,xe">
                <v:stroke joinstyle="miter"/>
                <v:path gradientshapeok="t" o:connecttype="rect"/>
              </v:shapetype>
              <v:shape id="Text Box 8" o:spid="_x0000_s1028" type="#_x0000_t202" style="position:absolute;left:6762;top:4762;width:18387;height:31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" stroked="f" strokecolor="black [0]" insetpen="t">
                <v:shadow color="#eeece1"/>
                <v:textbox inset="2.88pt,2.88pt,2.88pt,2.88pt">
                  <w:txbxContent>
                    <w:p w14:paraId="10A859E2" w14:textId="77777777" w:rsidR="00B367C0" w:rsidRDefault="00B367C0" w:rsidP="00B367C0"/>
                  </w:txbxContent>
                </v:textbox>
              </v:shape>
              <v:shapetype id="_x0000_t32" coordsize="21600,21600" o:spt="32" o:oned="t" path="m,l21600,21600e" filled="f">
                <v:path arrowok="t" fillok="f" o:connecttype="none"/>
                <o:lock v:ext="edit" shapetype="t"/>
              </v:shapetype>
              <v:shape id="AutoShape 9" o:spid="_x0000_s1029" type="#_x0000_t32" style="position:absolute;left:6858;top:7620;width:512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" strokecolor="#7992b1">
                <v:shadow color="#eeece1"/>
              </v:shape>
              <v:shape id="Text Box 10" o:spid="_x0000_s1030" type="#_x0000_t202" style="position:absolute;left:6762;top:5141;width:56007;height:72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" filled="f" stroked="f" strokecolor="black [0]" insetpen="t">
                <v:textbox inset="2.88pt,0,2.88pt,0">
                  <w:txbxContent>
                    <w:p w14:paraId="10A859E3" w14:textId="77777777" w:rsidR="00B367C0" w:rsidRDefault="00B367C0" w:rsidP="00B367C0">
                      <w:pPr>
                        <w:widowControl w:val="0"/>
                        <w:rPr>
                          <w:rFonts w:ascii="Tahoma" w:hAnsi="Tahoma" w:cs="Tahoma"/>
                          <w:b/>
                          <w:bCs/>
                          <w:color w:val="6B87A9"/>
                          <w:kern w:val="16"/>
                          <w:sz w:val="14"/>
                          <w:szCs w:val="14"/>
                        </w:rPr>
                      </w:pPr>
                      <w:r>
                        <w:rPr>
                          <w:rFonts w:ascii="Tahoma" w:hAnsi="Tahoma" w:cs="Tahoma"/>
                          <w:b/>
                          <w:bCs/>
                          <w:color w:val="6B87A9"/>
                          <w:kern w:val="16"/>
                          <w:sz w:val="14"/>
                          <w:szCs w:val="14"/>
                        </w:rPr>
                        <w:t>425 East Ninth Street * P.O. Box 30425 * Reno, NV  89520-3425</w:t>
                      </w:r>
                    </w:p>
                    <w:p w14:paraId="10A859E4" w14:textId="65983F24" w:rsidR="00B367C0" w:rsidRDefault="00B367C0" w:rsidP="00B367C0">
                      <w:pPr>
                        <w:widowControl w:val="0"/>
                        <w:rPr>
                          <w:rFonts w:ascii="Tahoma" w:hAnsi="Tahoma" w:cs="Tahoma"/>
                          <w:b/>
                          <w:bCs/>
                          <w:color w:val="6B87A9"/>
                          <w:kern w:val="16"/>
                          <w:sz w:val="14"/>
                          <w:szCs w:val="14"/>
                        </w:rPr>
                      </w:pPr>
                      <w:r>
                        <w:rPr>
                          <w:rFonts w:ascii="Tahoma" w:hAnsi="Tahoma" w:cs="Tahoma"/>
                          <w:b/>
                          <w:bCs/>
                          <w:color w:val="6B87A9"/>
                          <w:kern w:val="16"/>
                          <w:sz w:val="14"/>
                          <w:szCs w:val="14"/>
                        </w:rPr>
                        <w:t xml:space="preserve">Phone (775) 348-0200 * </w:t>
                      </w:r>
                      <w:r w:rsidR="008D0208">
                        <w:rPr>
                          <w:rFonts w:ascii="Tahoma" w:hAnsi="Tahoma" w:cs="Tahoma"/>
                          <w:b/>
                          <w:bCs/>
                          <w:color w:val="6B87A9"/>
                          <w:kern w:val="16"/>
                          <w:sz w:val="14"/>
                          <w:szCs w:val="14"/>
                        </w:rPr>
                        <w:t xml:space="preserve">Fax </w:t>
                      </w:r>
                      <w:r>
                        <w:rPr>
                          <w:rFonts w:ascii="Tahoma" w:hAnsi="Tahoma" w:cs="Tahoma"/>
                          <w:b/>
                          <w:bCs/>
                          <w:color w:val="6B87A9"/>
                          <w:kern w:val="16"/>
                          <w:sz w:val="14"/>
                          <w:szCs w:val="14"/>
                        </w:rPr>
                        <w:t>(775) 348-0304 * www.washoe</w:t>
                      </w:r>
                      <w:r w:rsidR="00D8110B">
                        <w:rPr>
                          <w:rFonts w:ascii="Tahoma" w:hAnsi="Tahoma" w:cs="Tahoma"/>
                          <w:b/>
                          <w:bCs/>
                          <w:color w:val="6B87A9"/>
                          <w:kern w:val="16"/>
                          <w:sz w:val="14"/>
                          <w:szCs w:val="14"/>
                        </w:rPr>
                        <w:t>schools.net</w:t>
                      </w:r>
                    </w:p>
                    <w:p w14:paraId="10A859E5" w14:textId="77777777" w:rsidR="00B367C0" w:rsidRDefault="00B367C0" w:rsidP="00B367C0">
                      <w:pPr>
                        <w:widowControl w:val="0"/>
                        <w:rPr>
                          <w:rFonts w:ascii="Tahoma" w:hAnsi="Tahoma" w:cs="Tahoma"/>
                          <w:b/>
                          <w:bCs/>
                          <w:color w:val="6B87A9"/>
                          <w:kern w:val="16"/>
                          <w:sz w:val="8"/>
                          <w:szCs w:val="8"/>
                        </w:rPr>
                      </w:pPr>
                      <w:r>
                        <w:rPr>
                          <w:rFonts w:ascii="Tahoma" w:hAnsi="Tahoma" w:cs="Tahoma"/>
                          <w:b/>
                          <w:bCs/>
                          <w:color w:val="6B87A9"/>
                          <w:kern w:val="16"/>
                          <w:sz w:val="8"/>
                          <w:szCs w:val="8"/>
                        </w:rPr>
                        <w:t> </w:t>
                      </w:r>
                    </w:p>
                    <w:p w14:paraId="47386DA0" w14:textId="1EC55D76" w:rsidR="00D23DBD" w:rsidRDefault="00B367C0" w:rsidP="00B367C0">
                      <w:pPr>
                        <w:widowControl w:val="0"/>
                        <w:rPr>
                          <w:rFonts w:ascii="Tahoma" w:hAnsi="Tahoma" w:cs="Tahoma"/>
                          <w:b/>
                          <w:bCs/>
                          <w:color w:val="6B87A9"/>
                          <w:kern w:val="16"/>
                          <w:sz w:val="14"/>
                          <w:szCs w:val="14"/>
                        </w:rPr>
                      </w:pPr>
                      <w:r>
                        <w:rPr>
                          <w:rFonts w:ascii="Tahoma" w:hAnsi="Tahoma" w:cs="Tahoma"/>
                          <w:b/>
                          <w:bCs/>
                          <w:color w:val="6B87A9"/>
                          <w:kern w:val="16"/>
                          <w:sz w:val="14"/>
                          <w:szCs w:val="14"/>
                        </w:rPr>
                        <w:t xml:space="preserve">Board of Trustees:  </w:t>
                      </w:r>
                      <w:r w:rsidR="00430234">
                        <w:rPr>
                          <w:rFonts w:ascii="Tahoma" w:hAnsi="Tahoma" w:cs="Tahoma"/>
                          <w:b/>
                          <w:bCs/>
                          <w:color w:val="6B87A9"/>
                          <w:kern w:val="16"/>
                          <w:sz w:val="14"/>
                          <w:szCs w:val="14"/>
                        </w:rPr>
                        <w:t xml:space="preserve"> </w:t>
                      </w:r>
                      <w:r w:rsidR="008D0208">
                        <w:rPr>
                          <w:rFonts w:ascii="Tahoma" w:hAnsi="Tahoma" w:cs="Tahoma"/>
                          <w:b/>
                          <w:bCs/>
                          <w:color w:val="6B87A9"/>
                          <w:kern w:val="16"/>
                          <w:sz w:val="14"/>
                          <w:szCs w:val="14"/>
                        </w:rPr>
                        <w:t>Beth Smith, President *</w:t>
                      </w:r>
                      <w:r w:rsidR="00D45DA1">
                        <w:rPr>
                          <w:rFonts w:ascii="Tahoma" w:hAnsi="Tahoma" w:cs="Tahoma"/>
                          <w:b/>
                          <w:bCs/>
                          <w:color w:val="6B87A9"/>
                          <w:kern w:val="16"/>
                          <w:sz w:val="14"/>
                          <w:szCs w:val="14"/>
                        </w:rPr>
                        <w:t xml:space="preserve"> Adam Mayberry</w:t>
                      </w:r>
                      <w:r w:rsidR="00497565">
                        <w:rPr>
                          <w:rFonts w:ascii="Tahoma" w:hAnsi="Tahoma" w:cs="Tahoma"/>
                          <w:b/>
                          <w:bCs/>
                          <w:color w:val="6B87A9"/>
                          <w:kern w:val="16"/>
                          <w:sz w:val="14"/>
                          <w:szCs w:val="14"/>
                        </w:rPr>
                        <w:t>,</w:t>
                      </w:r>
                      <w:r w:rsidR="00801B50">
                        <w:rPr>
                          <w:rFonts w:ascii="Tahoma" w:hAnsi="Tahoma" w:cs="Tahoma"/>
                          <w:b/>
                          <w:bCs/>
                          <w:color w:val="6B87A9"/>
                          <w:kern w:val="16"/>
                          <w:sz w:val="14"/>
                          <w:szCs w:val="14"/>
                        </w:rPr>
                        <w:t xml:space="preserve"> </w:t>
                      </w:r>
                      <w:r w:rsidR="005F4EFE">
                        <w:rPr>
                          <w:rFonts w:ascii="Tahoma" w:hAnsi="Tahoma" w:cs="Tahoma"/>
                          <w:b/>
                          <w:bCs/>
                          <w:color w:val="6B87A9"/>
                          <w:kern w:val="16"/>
                          <w:sz w:val="14"/>
                          <w:szCs w:val="14"/>
                        </w:rPr>
                        <w:t>Vice President</w:t>
                      </w:r>
                      <w:r w:rsidR="00C933DE">
                        <w:rPr>
                          <w:rFonts w:ascii="Tahoma" w:hAnsi="Tahoma" w:cs="Tahoma"/>
                          <w:b/>
                          <w:bCs/>
                          <w:color w:val="6B87A9"/>
                          <w:kern w:val="16"/>
                          <w:sz w:val="14"/>
                          <w:szCs w:val="14"/>
                        </w:rPr>
                        <w:t xml:space="preserve"> *</w:t>
                      </w:r>
                      <w:r w:rsidR="005F4EFE" w:rsidRPr="005F4EFE">
                        <w:rPr>
                          <w:rFonts w:ascii="Tahoma" w:hAnsi="Tahoma" w:cs="Tahoma"/>
                          <w:b/>
                          <w:bCs/>
                          <w:color w:val="6B87A9"/>
                          <w:kern w:val="16"/>
                          <w:sz w:val="14"/>
                          <w:szCs w:val="14"/>
                        </w:rPr>
                        <w:t xml:space="preserve"> </w:t>
                      </w:r>
                      <w:r w:rsidR="00C933DE">
                        <w:rPr>
                          <w:rFonts w:ascii="Tahoma" w:hAnsi="Tahoma" w:cs="Tahoma"/>
                          <w:b/>
                          <w:bCs/>
                          <w:color w:val="6B87A9"/>
                          <w:kern w:val="16"/>
                          <w:sz w:val="14"/>
                          <w:szCs w:val="14"/>
                        </w:rPr>
                        <w:t>Joe Rodriguez</w:t>
                      </w:r>
                      <w:r w:rsidR="008D0208">
                        <w:rPr>
                          <w:rFonts w:ascii="Tahoma" w:hAnsi="Tahoma" w:cs="Tahoma"/>
                          <w:b/>
                          <w:bCs/>
                          <w:color w:val="6B87A9"/>
                          <w:kern w:val="16"/>
                          <w:sz w:val="14"/>
                          <w:szCs w:val="14"/>
                        </w:rPr>
                        <w:t>, Clerk</w:t>
                      </w:r>
                      <w:r w:rsidR="001D2FDA">
                        <w:rPr>
                          <w:rFonts w:ascii="Tahoma" w:hAnsi="Tahoma" w:cs="Tahoma"/>
                          <w:b/>
                          <w:bCs/>
                          <w:color w:val="6B87A9"/>
                          <w:kern w:val="16"/>
                          <w:sz w:val="14"/>
                          <w:szCs w:val="14"/>
                        </w:rPr>
                        <w:t xml:space="preserve"> </w:t>
                      </w:r>
                      <w:r w:rsidR="001913DD">
                        <w:rPr>
                          <w:rFonts w:ascii="Tahoma" w:hAnsi="Tahoma" w:cs="Tahoma"/>
                          <w:b/>
                          <w:bCs/>
                          <w:color w:val="6B87A9"/>
                          <w:kern w:val="16"/>
                          <w:sz w:val="14"/>
                          <w:szCs w:val="14"/>
                        </w:rPr>
                        <w:t xml:space="preserve"> </w:t>
                      </w:r>
                    </w:p>
                    <w:p w14:paraId="10A859E7" w14:textId="2C7C811A" w:rsidR="00B367C0" w:rsidRDefault="008D0208" w:rsidP="00B367C0">
                      <w:pPr>
                        <w:widowControl w:val="0"/>
                        <w:rPr>
                          <w:rFonts w:ascii="Tahoma" w:hAnsi="Tahoma" w:cs="Tahoma"/>
                          <w:b/>
                          <w:bCs/>
                          <w:color w:val="6B87A9"/>
                          <w:kern w:val="16"/>
                          <w:sz w:val="14"/>
                          <w:szCs w:val="14"/>
                        </w:rPr>
                      </w:pPr>
                      <w:r>
                        <w:rPr>
                          <w:rFonts w:ascii="Tahoma" w:hAnsi="Tahoma" w:cs="Tahoma"/>
                          <w:b/>
                          <w:bCs/>
                          <w:color w:val="6B87A9"/>
                          <w:kern w:val="16"/>
                          <w:sz w:val="14"/>
                          <w:szCs w:val="14"/>
                        </w:rPr>
                        <w:t xml:space="preserve">Jeff Church * </w:t>
                      </w:r>
                      <w:r w:rsidR="00D45DA1" w:rsidRPr="005F4EFE">
                        <w:rPr>
                          <w:rFonts w:ascii="Tahoma" w:hAnsi="Tahoma" w:cs="Tahoma"/>
                          <w:b/>
                          <w:bCs/>
                          <w:color w:val="6B87A9"/>
                          <w:kern w:val="16"/>
                          <w:sz w:val="14"/>
                          <w:szCs w:val="14"/>
                        </w:rPr>
                        <w:t>Diane Nicolet</w:t>
                      </w:r>
                      <w:r>
                        <w:rPr>
                          <w:rFonts w:ascii="Tahoma" w:hAnsi="Tahoma" w:cs="Tahoma"/>
                          <w:b/>
                          <w:bCs/>
                          <w:color w:val="6B87A9"/>
                          <w:kern w:val="16"/>
                          <w:sz w:val="14"/>
                          <w:szCs w:val="14"/>
                        </w:rPr>
                        <w:t xml:space="preserve"> * </w:t>
                      </w:r>
                      <w:r w:rsidR="00D23DBD">
                        <w:rPr>
                          <w:rFonts w:ascii="Tahoma" w:hAnsi="Tahoma" w:cs="Tahoma"/>
                          <w:b/>
                          <w:bCs/>
                          <w:color w:val="6B87A9"/>
                          <w:kern w:val="16"/>
                          <w:sz w:val="14"/>
                          <w:szCs w:val="14"/>
                        </w:rPr>
                        <w:t xml:space="preserve">Colleen Westlake* </w:t>
                      </w:r>
                      <w:r w:rsidR="008C56FC">
                        <w:rPr>
                          <w:rFonts w:ascii="Tahoma" w:hAnsi="Tahoma" w:cs="Tahoma"/>
                          <w:b/>
                          <w:bCs/>
                          <w:color w:val="6B87A9"/>
                          <w:kern w:val="16"/>
                          <w:sz w:val="14"/>
                          <w:szCs w:val="14"/>
                        </w:rPr>
                        <w:t xml:space="preserve">Alex Woodley * </w:t>
                      </w:r>
                      <w:r w:rsidR="00561345">
                        <w:rPr>
                          <w:rFonts w:ascii="Tahoma" w:hAnsi="Tahoma" w:cs="Tahoma"/>
                          <w:b/>
                          <w:bCs/>
                          <w:color w:val="6B87A9"/>
                          <w:kern w:val="16"/>
                          <w:sz w:val="14"/>
                          <w:szCs w:val="14"/>
                        </w:rPr>
                        <w:t>Joe Ernst,</w:t>
                      </w:r>
                      <w:r w:rsidR="00D45DA1">
                        <w:rPr>
                          <w:rFonts w:ascii="Tahoma" w:hAnsi="Tahoma" w:cs="Tahoma"/>
                          <w:b/>
                          <w:bCs/>
                          <w:color w:val="6B87A9"/>
                          <w:kern w:val="16"/>
                          <w:sz w:val="14"/>
                          <w:szCs w:val="14"/>
                        </w:rPr>
                        <w:t xml:space="preserve"> </w:t>
                      </w:r>
                      <w:r w:rsidR="006B028E">
                        <w:rPr>
                          <w:rFonts w:ascii="Tahoma" w:hAnsi="Tahoma" w:cs="Tahoma"/>
                          <w:b/>
                          <w:bCs/>
                          <w:color w:val="6B87A9"/>
                          <w:kern w:val="16"/>
                          <w:sz w:val="14"/>
                          <w:szCs w:val="14"/>
                        </w:rPr>
                        <w:t>Superintendent</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08D71A4"/>
    <w:multiLevelType w:val="hybridMultilevel"/>
    <w:tmpl w:val="D1A2B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6990797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Trescher, Sarah">
    <w15:presenceInfo w15:providerId="AD" w15:userId="S::Sarah.Trescher@WASHOESCHOOLS.NET::5e1cffeb-2a9b-4d45-af8d-722bf35a00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SzMDKzNLYwMTUwMjNV0lEKTi0uzszPAykwqgUAAG6o9SwAAAA="/>
  </w:docVars>
  <w:rsids>
    <w:rsidRoot w:val="001E5339"/>
    <w:rsid w:val="00011C9E"/>
    <w:rsid w:val="000308BB"/>
    <w:rsid w:val="000310CE"/>
    <w:rsid w:val="00046F29"/>
    <w:rsid w:val="00073125"/>
    <w:rsid w:val="000D1540"/>
    <w:rsid w:val="0012404A"/>
    <w:rsid w:val="00132F52"/>
    <w:rsid w:val="0015167B"/>
    <w:rsid w:val="00155D91"/>
    <w:rsid w:val="001913DD"/>
    <w:rsid w:val="001A2929"/>
    <w:rsid w:val="001B455A"/>
    <w:rsid w:val="001B46D7"/>
    <w:rsid w:val="001C4545"/>
    <w:rsid w:val="001D2FDA"/>
    <w:rsid w:val="001E5339"/>
    <w:rsid w:val="001E76EB"/>
    <w:rsid w:val="002015AD"/>
    <w:rsid w:val="0024771D"/>
    <w:rsid w:val="00261F95"/>
    <w:rsid w:val="002735B1"/>
    <w:rsid w:val="0029062B"/>
    <w:rsid w:val="002B4B7C"/>
    <w:rsid w:val="002B7D2F"/>
    <w:rsid w:val="00301CEC"/>
    <w:rsid w:val="00315014"/>
    <w:rsid w:val="00316FE3"/>
    <w:rsid w:val="00321D48"/>
    <w:rsid w:val="003339E7"/>
    <w:rsid w:val="003344D5"/>
    <w:rsid w:val="00380813"/>
    <w:rsid w:val="003E1059"/>
    <w:rsid w:val="003F3684"/>
    <w:rsid w:val="0040454A"/>
    <w:rsid w:val="004160CC"/>
    <w:rsid w:val="00430234"/>
    <w:rsid w:val="00467796"/>
    <w:rsid w:val="00493EC6"/>
    <w:rsid w:val="00497565"/>
    <w:rsid w:val="00526F64"/>
    <w:rsid w:val="00544E5C"/>
    <w:rsid w:val="00547410"/>
    <w:rsid w:val="00561345"/>
    <w:rsid w:val="005642B5"/>
    <w:rsid w:val="005A485B"/>
    <w:rsid w:val="005C2FDA"/>
    <w:rsid w:val="005C36E4"/>
    <w:rsid w:val="005E07A3"/>
    <w:rsid w:val="005F00E6"/>
    <w:rsid w:val="005F4EFE"/>
    <w:rsid w:val="006412D4"/>
    <w:rsid w:val="00652F80"/>
    <w:rsid w:val="00663367"/>
    <w:rsid w:val="006709D6"/>
    <w:rsid w:val="0069180B"/>
    <w:rsid w:val="006B028E"/>
    <w:rsid w:val="006E7EFE"/>
    <w:rsid w:val="006F7782"/>
    <w:rsid w:val="00725126"/>
    <w:rsid w:val="007332D9"/>
    <w:rsid w:val="0075055A"/>
    <w:rsid w:val="0077535D"/>
    <w:rsid w:val="007D5879"/>
    <w:rsid w:val="007E0A44"/>
    <w:rsid w:val="00801B50"/>
    <w:rsid w:val="00805602"/>
    <w:rsid w:val="008301CC"/>
    <w:rsid w:val="008320DC"/>
    <w:rsid w:val="00861B97"/>
    <w:rsid w:val="0088329E"/>
    <w:rsid w:val="008961E4"/>
    <w:rsid w:val="008C56FC"/>
    <w:rsid w:val="008D0208"/>
    <w:rsid w:val="009026F5"/>
    <w:rsid w:val="00921C90"/>
    <w:rsid w:val="00935753"/>
    <w:rsid w:val="009415FC"/>
    <w:rsid w:val="00944999"/>
    <w:rsid w:val="00961A94"/>
    <w:rsid w:val="00986B76"/>
    <w:rsid w:val="009A1BB4"/>
    <w:rsid w:val="009B7DB5"/>
    <w:rsid w:val="00A30BF7"/>
    <w:rsid w:val="00A32475"/>
    <w:rsid w:val="00A34CF0"/>
    <w:rsid w:val="00A43976"/>
    <w:rsid w:val="00AA2F26"/>
    <w:rsid w:val="00AA77F7"/>
    <w:rsid w:val="00AB2528"/>
    <w:rsid w:val="00AB69C0"/>
    <w:rsid w:val="00AE7278"/>
    <w:rsid w:val="00B03BB7"/>
    <w:rsid w:val="00B367C0"/>
    <w:rsid w:val="00B410B2"/>
    <w:rsid w:val="00B60588"/>
    <w:rsid w:val="00B87861"/>
    <w:rsid w:val="00BA65F1"/>
    <w:rsid w:val="00BC0392"/>
    <w:rsid w:val="00BE4493"/>
    <w:rsid w:val="00C03852"/>
    <w:rsid w:val="00C21030"/>
    <w:rsid w:val="00C338BE"/>
    <w:rsid w:val="00C72AB6"/>
    <w:rsid w:val="00C91B6A"/>
    <w:rsid w:val="00C933DE"/>
    <w:rsid w:val="00CA4198"/>
    <w:rsid w:val="00CB1188"/>
    <w:rsid w:val="00CD3AF3"/>
    <w:rsid w:val="00CF58C3"/>
    <w:rsid w:val="00D01B9A"/>
    <w:rsid w:val="00D225DA"/>
    <w:rsid w:val="00D23DBD"/>
    <w:rsid w:val="00D3696B"/>
    <w:rsid w:val="00D42257"/>
    <w:rsid w:val="00D44D5C"/>
    <w:rsid w:val="00D45DA1"/>
    <w:rsid w:val="00D67077"/>
    <w:rsid w:val="00D7515A"/>
    <w:rsid w:val="00D8110B"/>
    <w:rsid w:val="00DA648D"/>
    <w:rsid w:val="00DD6A94"/>
    <w:rsid w:val="00DD7BA2"/>
    <w:rsid w:val="00E01BF7"/>
    <w:rsid w:val="00E158D7"/>
    <w:rsid w:val="00E165D3"/>
    <w:rsid w:val="00E228E5"/>
    <w:rsid w:val="00E36848"/>
    <w:rsid w:val="00E36D5A"/>
    <w:rsid w:val="00E61C3D"/>
    <w:rsid w:val="00E77C81"/>
    <w:rsid w:val="00E84B83"/>
    <w:rsid w:val="00EA7F8C"/>
    <w:rsid w:val="00EB57EE"/>
    <w:rsid w:val="00EE373F"/>
    <w:rsid w:val="00F03D7D"/>
    <w:rsid w:val="00F338B3"/>
    <w:rsid w:val="00F42873"/>
    <w:rsid w:val="00F50FAE"/>
    <w:rsid w:val="00F9260E"/>
    <w:rsid w:val="00F93D2A"/>
    <w:rsid w:val="00F97458"/>
    <w:rsid w:val="00FA287B"/>
    <w:rsid w:val="00FB7778"/>
    <w:rsid w:val="00FC0AD1"/>
    <w:rsid w:val="762564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A859CE"/>
  <w15:docId w15:val="{7251097E-8BD8-4DB0-8A1D-88DC2899A9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5339"/>
    <w:pPr>
      <w:tabs>
        <w:tab w:val="center" w:pos="4680"/>
        <w:tab w:val="right" w:pos="9360"/>
      </w:tabs>
    </w:pPr>
  </w:style>
  <w:style w:type="character" w:customStyle="1" w:styleId="HeaderChar">
    <w:name w:val="Header Char"/>
    <w:basedOn w:val="DefaultParagraphFont"/>
    <w:link w:val="Header"/>
    <w:uiPriority w:val="99"/>
    <w:rsid w:val="001E5339"/>
  </w:style>
  <w:style w:type="paragraph" w:styleId="Footer">
    <w:name w:val="footer"/>
    <w:basedOn w:val="Normal"/>
    <w:link w:val="FooterChar"/>
    <w:uiPriority w:val="99"/>
    <w:unhideWhenUsed/>
    <w:rsid w:val="001E5339"/>
    <w:pPr>
      <w:tabs>
        <w:tab w:val="center" w:pos="4680"/>
        <w:tab w:val="right" w:pos="9360"/>
      </w:tabs>
    </w:pPr>
  </w:style>
  <w:style w:type="character" w:customStyle="1" w:styleId="FooterChar">
    <w:name w:val="Footer Char"/>
    <w:basedOn w:val="DefaultParagraphFont"/>
    <w:link w:val="Footer"/>
    <w:uiPriority w:val="99"/>
    <w:rsid w:val="001E5339"/>
  </w:style>
  <w:style w:type="paragraph" w:styleId="ListParagraph">
    <w:name w:val="List Paragraph"/>
    <w:basedOn w:val="Normal"/>
    <w:uiPriority w:val="34"/>
    <w:qFormat/>
    <w:rsid w:val="00132F52"/>
    <w:pPr>
      <w:ind w:left="720"/>
      <w:contextualSpacing/>
    </w:pPr>
  </w:style>
  <w:style w:type="paragraph" w:styleId="BalloonText">
    <w:name w:val="Balloon Text"/>
    <w:basedOn w:val="Normal"/>
    <w:link w:val="BalloonTextChar"/>
    <w:uiPriority w:val="99"/>
    <w:semiHidden/>
    <w:unhideWhenUsed/>
    <w:rsid w:val="00155D91"/>
    <w:rPr>
      <w:rFonts w:ascii="Tahoma" w:hAnsi="Tahoma" w:cs="Tahoma"/>
      <w:sz w:val="16"/>
      <w:szCs w:val="16"/>
    </w:rPr>
  </w:style>
  <w:style w:type="character" w:customStyle="1" w:styleId="BalloonTextChar">
    <w:name w:val="Balloon Text Char"/>
    <w:basedOn w:val="DefaultParagraphFont"/>
    <w:link w:val="BalloonText"/>
    <w:uiPriority w:val="99"/>
    <w:semiHidden/>
    <w:rsid w:val="00155D91"/>
    <w:rPr>
      <w:rFonts w:ascii="Tahoma" w:hAnsi="Tahoma" w:cs="Tahoma"/>
      <w:sz w:val="16"/>
      <w:szCs w:val="16"/>
    </w:rPr>
  </w:style>
  <w:style w:type="character" w:styleId="Hyperlink">
    <w:name w:val="Hyperlink"/>
    <w:basedOn w:val="DefaultParagraphFont"/>
    <w:uiPriority w:val="99"/>
    <w:unhideWhenUsed/>
    <w:rsid w:val="00AA2F26"/>
    <w:rPr>
      <w:color w:val="0000FF" w:themeColor="hyperlink"/>
      <w:u w:val="single"/>
    </w:rPr>
  </w:style>
  <w:style w:type="paragraph" w:customStyle="1" w:styleId="bodytext">
    <w:name w:val="bodytext"/>
    <w:basedOn w:val="Normal"/>
    <w:rsid w:val="00AA2F26"/>
    <w:pPr>
      <w:spacing w:before="40" w:after="240"/>
    </w:pPr>
    <w:rPr>
      <w:rFonts w:ascii="Verdana" w:eastAsia="Times New Roman" w:hAnsi="Verdana" w:cs="Times New Roman"/>
      <w:sz w:val="20"/>
      <w:szCs w:val="20"/>
    </w:rPr>
  </w:style>
  <w:style w:type="paragraph" w:styleId="Title">
    <w:name w:val="Title"/>
    <w:basedOn w:val="Normal"/>
    <w:link w:val="TitleChar"/>
    <w:qFormat/>
    <w:rsid w:val="00AA2F26"/>
    <w:pPr>
      <w:spacing w:line="240" w:lineRule="atLeast"/>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rsid w:val="00AA2F26"/>
    <w:rPr>
      <w:rFonts w:ascii="Times New Roman" w:eastAsia="Times New Roman" w:hAnsi="Times New Roman" w:cs="Times New Roman"/>
      <w:b/>
      <w:sz w:val="24"/>
      <w:szCs w:val="20"/>
    </w:rPr>
  </w:style>
  <w:style w:type="paragraph" w:styleId="Revision">
    <w:name w:val="Revision"/>
    <w:hidden/>
    <w:uiPriority w:val="99"/>
    <w:semiHidden/>
    <w:rsid w:val="00D67077"/>
  </w:style>
  <w:style w:type="character" w:styleId="FollowedHyperlink">
    <w:name w:val="FollowedHyperlink"/>
    <w:basedOn w:val="DefaultParagraphFont"/>
    <w:uiPriority w:val="99"/>
    <w:semiHidden/>
    <w:unhideWhenUsed/>
    <w:rsid w:val="00D67077"/>
    <w:rPr>
      <w:color w:val="800080" w:themeColor="followedHyperlink"/>
      <w:u w:val="single"/>
    </w:rPr>
  </w:style>
  <w:style w:type="character" w:styleId="CommentReference">
    <w:name w:val="annotation reference"/>
    <w:basedOn w:val="DefaultParagraphFont"/>
    <w:uiPriority w:val="99"/>
    <w:semiHidden/>
    <w:unhideWhenUsed/>
    <w:rsid w:val="00D67077"/>
    <w:rPr>
      <w:sz w:val="16"/>
      <w:szCs w:val="16"/>
    </w:rPr>
  </w:style>
  <w:style w:type="paragraph" w:styleId="CommentText">
    <w:name w:val="annotation text"/>
    <w:basedOn w:val="Normal"/>
    <w:link w:val="CommentTextChar"/>
    <w:uiPriority w:val="99"/>
    <w:unhideWhenUsed/>
    <w:rsid w:val="00D67077"/>
    <w:rPr>
      <w:sz w:val="20"/>
      <w:szCs w:val="20"/>
    </w:rPr>
  </w:style>
  <w:style w:type="character" w:customStyle="1" w:styleId="CommentTextChar">
    <w:name w:val="Comment Text Char"/>
    <w:basedOn w:val="DefaultParagraphFont"/>
    <w:link w:val="CommentText"/>
    <w:uiPriority w:val="99"/>
    <w:rsid w:val="00D67077"/>
    <w:rPr>
      <w:sz w:val="20"/>
      <w:szCs w:val="20"/>
    </w:rPr>
  </w:style>
  <w:style w:type="paragraph" w:styleId="CommentSubject">
    <w:name w:val="annotation subject"/>
    <w:basedOn w:val="CommentText"/>
    <w:next w:val="CommentText"/>
    <w:link w:val="CommentSubjectChar"/>
    <w:uiPriority w:val="99"/>
    <w:semiHidden/>
    <w:unhideWhenUsed/>
    <w:rsid w:val="00D67077"/>
    <w:rPr>
      <w:b/>
      <w:bCs/>
    </w:rPr>
  </w:style>
  <w:style w:type="character" w:customStyle="1" w:styleId="CommentSubjectChar">
    <w:name w:val="Comment Subject Char"/>
    <w:basedOn w:val="CommentTextChar"/>
    <w:link w:val="CommentSubject"/>
    <w:uiPriority w:val="99"/>
    <w:semiHidden/>
    <w:rsid w:val="00D6707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22389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KLoudon@washoeschools.net"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www.washoeschools.net/Page/13663"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A696D3A27B1E479729576A55AD2C6D" ma:contentTypeVersion="18" ma:contentTypeDescription="Create a new document." ma:contentTypeScope="" ma:versionID="183d4f1c252307f654daa75f5c9ded97">
  <xsd:schema xmlns:xsd="http://www.w3.org/2001/XMLSchema" xmlns:xs="http://www.w3.org/2001/XMLSchema" xmlns:p="http://schemas.microsoft.com/office/2006/metadata/properties" xmlns:ns2="fce6f3b6-29ab-46be-9e8e-942733f5ad17" xmlns:ns3="7facdb51-5a5c-4130-9ce7-d226f3f19c4a" xmlns:ns4="b15f2604-e781-41e2-9aab-34fa73daa3e3" targetNamespace="http://schemas.microsoft.com/office/2006/metadata/properties" ma:root="true" ma:fieldsID="286473168bc719aeedb5d1790bbb6b4f" ns2:_="" ns3:_="" ns4:_="">
    <xsd:import namespace="fce6f3b6-29ab-46be-9e8e-942733f5ad17"/>
    <xsd:import namespace="7facdb51-5a5c-4130-9ce7-d226f3f19c4a"/>
    <xsd:import namespace="b15f2604-e781-41e2-9aab-34fa73daa3e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MediaServiceObjectDetectorVersions" minOccurs="0"/>
                <xsd:element ref="ns2:lcf76f155ced4ddcb4097134ff3c332f" minOccurs="0"/>
                <xsd:element ref="ns4: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6f3b6-29ab-46be-9e8e-942733f5ad1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b177674a-93d8-43e8-a10b-b85826e34996" ma:termSetId="09814cd3-568e-fe90-9814-8d621ff8fb84" ma:anchorId="fba54fb3-c3e1-fe81-a776-ca4b69148c4d" ma:open="true" ma:isKeyword="false">
      <xsd:complexType>
        <xsd:sequence>
          <xsd:element ref="pc:Terms" minOccurs="0" maxOccurs="1"/>
        </xsd:sequence>
      </xsd:complex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facdb51-5a5c-4130-9ce7-d226f3f19c4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15f2604-e781-41e2-9aab-34fa73daa3e3"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AF28D3E1-61DF-4B3E-8FA4-8990B5E82031}" ma:internalName="TaxCatchAll" ma:showField="CatchAllData" ma:web="{c5dea168-88e9-4009-9cb9-55bc553935d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ce6f3b6-29ab-46be-9e8e-942733f5ad17">
      <Terms xmlns="http://schemas.microsoft.com/office/infopath/2007/PartnerControls"/>
    </lcf76f155ced4ddcb4097134ff3c332f>
    <TaxCatchAll xmlns="b15f2604-e781-41e2-9aab-34fa73daa3e3" xsi:nil="true"/>
  </documentManagement>
</p:properties>
</file>

<file path=customXml/itemProps1.xml><?xml version="1.0" encoding="utf-8"?>
<ds:datastoreItem xmlns:ds="http://schemas.openxmlformats.org/officeDocument/2006/customXml" ds:itemID="{A3418319-3135-4B68-AD5B-7D0E68B55A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6f3b6-29ab-46be-9e8e-942733f5ad17"/>
    <ds:schemaRef ds:uri="7facdb51-5a5c-4130-9ce7-d226f3f19c4a"/>
    <ds:schemaRef ds:uri="b15f2604-e781-41e2-9aab-34fa73daa3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7C4C48-4AE5-41FE-9BEC-EA52647C2509}">
  <ds:schemaRefs>
    <ds:schemaRef ds:uri="http://schemas.openxmlformats.org/officeDocument/2006/bibliography"/>
  </ds:schemaRefs>
</ds:datastoreItem>
</file>

<file path=customXml/itemProps3.xml><?xml version="1.0" encoding="utf-8"?>
<ds:datastoreItem xmlns:ds="http://schemas.openxmlformats.org/officeDocument/2006/customXml" ds:itemID="{AF04B4B8-B72D-4A0B-BB30-8A686586265C}">
  <ds:schemaRefs>
    <ds:schemaRef ds:uri="http://schemas.microsoft.com/sharepoint/v3/contenttype/forms"/>
  </ds:schemaRefs>
</ds:datastoreItem>
</file>

<file path=customXml/itemProps4.xml><?xml version="1.0" encoding="utf-8"?>
<ds:datastoreItem xmlns:ds="http://schemas.openxmlformats.org/officeDocument/2006/customXml" ds:itemID="{79810493-169C-498F-9AB4-F95E8992795C}">
  <ds:schemaRefs>
    <ds:schemaRef ds:uri="http://schemas.microsoft.com/office/2006/metadata/properties"/>
    <ds:schemaRef ds:uri="http://schemas.microsoft.com/office/infopath/2007/PartnerControls"/>
    <ds:schemaRef ds:uri="fce6f3b6-29ab-46be-9e8e-942733f5ad17"/>
    <ds:schemaRef ds:uri="b15f2604-e781-41e2-9aab-34fa73daa3e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97</Words>
  <Characters>5117</Characters>
  <Application>Microsoft Office Word</Application>
  <DocSecurity>0</DocSecurity>
  <Lines>42</Lines>
  <Paragraphs>12</Paragraphs>
  <ScaleCrop>false</ScaleCrop>
  <Company>WCSD</Company>
  <LinksUpToDate>false</LinksUpToDate>
  <CharactersWithSpaces>6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chsup</dc:creator>
  <cp:lastModifiedBy>Mackenzie, Karah</cp:lastModifiedBy>
  <cp:revision>2</cp:revision>
  <cp:lastPrinted>2014-12-10T19:44:00Z</cp:lastPrinted>
  <dcterms:created xsi:type="dcterms:W3CDTF">2024-09-30T18:37:00Z</dcterms:created>
  <dcterms:modified xsi:type="dcterms:W3CDTF">2024-09-30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A696D3A27B1E479729576A55AD2C6D</vt:lpwstr>
  </property>
  <property fmtid="{D5CDD505-2E9C-101B-9397-08002B2CF9AE}" pid="3" name="AuthorIds_UIVersion_512">
    <vt:lpwstr>20</vt:lpwstr>
  </property>
  <property fmtid="{D5CDD505-2E9C-101B-9397-08002B2CF9AE}" pid="4" name="Order">
    <vt:r8>3505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ies>
</file>